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A5181" w14:textId="272C8654" w:rsidR="00D7598D" w:rsidRPr="006A7C2B" w:rsidRDefault="0002647F" w:rsidP="006321E7">
      <w:pPr>
        <w:tabs>
          <w:tab w:val="center" w:pos="4680"/>
        </w:tabs>
        <w:jc w:val="right"/>
        <w:rPr>
          <w:rFonts w:ascii="Arial" w:hAnsi="Arial" w:cs="Arial"/>
          <w:b/>
          <w:bCs/>
          <w:sz w:val="22"/>
          <w:szCs w:val="22"/>
          <w:lang w:val="en-GB"/>
        </w:rPr>
      </w:pPr>
      <w:r>
        <w:rPr>
          <w:rFonts w:ascii="Arial" w:hAnsi="Arial" w:cs="Arial"/>
          <w:b/>
          <w:bCs/>
          <w:noProof/>
          <w:sz w:val="22"/>
          <w:szCs w:val="22"/>
          <w:lang w:eastAsia="en-CA"/>
        </w:rPr>
        <w:drawing>
          <wp:anchor distT="0" distB="0" distL="114300" distR="114300" simplePos="0" relativeHeight="251658240" behindDoc="0" locked="0" layoutInCell="1" allowOverlap="1" wp14:anchorId="5764934E" wp14:editId="4873F55F">
            <wp:simplePos x="2753360" y="914400"/>
            <wp:positionH relativeFrom="margin">
              <wp:align>left</wp:align>
            </wp:positionH>
            <wp:positionV relativeFrom="margin">
              <wp:align>top</wp:align>
            </wp:positionV>
            <wp:extent cx="895985" cy="475615"/>
            <wp:effectExtent l="0" t="0" r="0" b="63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985" cy="475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b/>
          <w:bCs/>
          <w:sz w:val="22"/>
          <w:szCs w:val="22"/>
          <w:lang w:val="en-GB"/>
        </w:rPr>
        <w:t xml:space="preserve">                               </w:t>
      </w:r>
      <w:r w:rsidR="006321E7">
        <w:rPr>
          <w:rFonts w:ascii="Arial" w:hAnsi="Arial" w:cs="Arial"/>
          <w:b/>
          <w:bCs/>
          <w:sz w:val="22"/>
          <w:szCs w:val="22"/>
          <w:lang w:val="en-GB"/>
        </w:rPr>
        <w:t xml:space="preserve">  </w:t>
      </w:r>
      <w:r>
        <w:rPr>
          <w:rFonts w:ascii="Arial" w:hAnsi="Arial" w:cs="Arial"/>
          <w:b/>
          <w:bCs/>
          <w:sz w:val="22"/>
          <w:szCs w:val="22"/>
          <w:lang w:val="en-GB"/>
        </w:rPr>
        <w:t xml:space="preserve"> </w:t>
      </w:r>
      <w:r w:rsidR="00D7598D" w:rsidRPr="006A7C2B">
        <w:rPr>
          <w:rFonts w:ascii="Arial" w:hAnsi="Arial" w:cs="Arial"/>
          <w:b/>
          <w:bCs/>
          <w:sz w:val="22"/>
          <w:szCs w:val="22"/>
          <w:lang w:val="en-GB"/>
        </w:rPr>
        <w:t>TOWNSHIP OF KING</w:t>
      </w:r>
    </w:p>
    <w:p w14:paraId="0DC5A1DA" w14:textId="25E8DD40" w:rsidR="00D7598D" w:rsidRPr="006A7C2B" w:rsidRDefault="00D7598D" w:rsidP="006321E7">
      <w:pPr>
        <w:tabs>
          <w:tab w:val="center" w:pos="4680"/>
        </w:tabs>
        <w:jc w:val="right"/>
        <w:rPr>
          <w:rFonts w:ascii="Arial" w:hAnsi="Arial" w:cs="Arial"/>
          <w:b/>
          <w:bCs/>
          <w:sz w:val="22"/>
          <w:szCs w:val="22"/>
          <w:lang w:val="en-GB"/>
        </w:rPr>
      </w:pPr>
      <w:r>
        <w:rPr>
          <w:rFonts w:ascii="Arial" w:hAnsi="Arial" w:cs="Arial"/>
          <w:b/>
          <w:bCs/>
          <w:sz w:val="22"/>
          <w:szCs w:val="22"/>
          <w:lang w:val="en-GB"/>
        </w:rPr>
        <w:t xml:space="preserve">  </w:t>
      </w:r>
      <w:r w:rsidR="006321E7">
        <w:rPr>
          <w:rFonts w:ascii="Arial" w:hAnsi="Arial" w:cs="Arial"/>
          <w:b/>
          <w:bCs/>
          <w:sz w:val="22"/>
          <w:szCs w:val="22"/>
          <w:lang w:val="en-GB"/>
        </w:rPr>
        <w:t xml:space="preserve">      </w:t>
      </w:r>
      <w:r>
        <w:rPr>
          <w:rFonts w:ascii="Arial" w:hAnsi="Arial" w:cs="Arial"/>
          <w:b/>
          <w:bCs/>
          <w:sz w:val="22"/>
          <w:szCs w:val="22"/>
          <w:lang w:val="en-GB"/>
        </w:rPr>
        <w:t xml:space="preserve"> </w:t>
      </w:r>
      <w:r w:rsidR="006321E7">
        <w:rPr>
          <w:rFonts w:ascii="Arial" w:hAnsi="Arial" w:cs="Arial"/>
          <w:b/>
          <w:bCs/>
          <w:sz w:val="22"/>
          <w:szCs w:val="22"/>
          <w:lang w:val="en-GB"/>
        </w:rPr>
        <w:t xml:space="preserve">  </w:t>
      </w:r>
      <w:r w:rsidRPr="006A7C2B">
        <w:rPr>
          <w:rFonts w:ascii="Arial" w:hAnsi="Arial" w:cs="Arial"/>
          <w:b/>
          <w:bCs/>
          <w:sz w:val="22"/>
          <w:szCs w:val="22"/>
          <w:lang w:val="en-GB"/>
        </w:rPr>
        <w:t>COMMITTEE OF ADJUSTMENT</w:t>
      </w:r>
      <w:r w:rsidR="006321E7">
        <w:rPr>
          <w:rFonts w:ascii="Arial" w:hAnsi="Arial" w:cs="Arial"/>
          <w:b/>
          <w:bCs/>
          <w:sz w:val="22"/>
          <w:szCs w:val="22"/>
          <w:lang w:val="en-GB"/>
        </w:rPr>
        <w:t xml:space="preserve"> PRE-CONSULTATION FORM      </w:t>
      </w:r>
    </w:p>
    <w:p w14:paraId="71DECF74" w14:textId="36351B11" w:rsidR="00D7598D" w:rsidRPr="00B96644" w:rsidRDefault="00D7598D" w:rsidP="00D7598D">
      <w:pPr>
        <w:tabs>
          <w:tab w:val="center" w:pos="4680"/>
        </w:tabs>
        <w:rPr>
          <w:rFonts w:ascii="Arial" w:hAnsi="Arial" w:cs="Arial"/>
          <w:b/>
          <w:bCs/>
          <w:sz w:val="22"/>
          <w:szCs w:val="22"/>
          <w:lang w:val="en-GB"/>
        </w:rPr>
      </w:pPr>
      <w:r>
        <w:rPr>
          <w:rFonts w:ascii="Arial" w:hAnsi="Arial" w:cs="Arial"/>
          <w:b/>
          <w:bCs/>
          <w:sz w:val="22"/>
          <w:szCs w:val="22"/>
          <w:lang w:val="en-GB"/>
        </w:rPr>
        <w:t xml:space="preserve">                                    </w:t>
      </w:r>
      <w:r w:rsidR="006321E7">
        <w:rPr>
          <w:rFonts w:ascii="Arial" w:hAnsi="Arial" w:cs="Arial"/>
          <w:b/>
          <w:bCs/>
          <w:sz w:val="22"/>
          <w:szCs w:val="22"/>
          <w:lang w:val="en-GB"/>
        </w:rPr>
        <w:t xml:space="preserve">                                                       PLANNING DIVISION</w:t>
      </w:r>
    </w:p>
    <w:p w14:paraId="1E7C9964" w14:textId="68E2FE51" w:rsidR="006321E7" w:rsidRPr="00A7070A" w:rsidRDefault="00A7070A" w:rsidP="00A7070A">
      <w:pPr>
        <w:widowControl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bCs/>
          <w:sz w:val="22"/>
          <w:szCs w:val="22"/>
          <w:u w:val="single"/>
          <w:lang w:val="en-GB"/>
        </w:rPr>
        <w:t>Date: ___________________________</w:t>
      </w:r>
    </w:p>
    <w:p w14:paraId="3BAF83EB" w14:textId="2D155B49" w:rsidR="00C84026" w:rsidRDefault="00C84026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275BBDB6" w14:textId="0949941D" w:rsidR="006321E7" w:rsidRDefault="006321E7" w:rsidP="00A81D82">
      <w:pPr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Owner:</w:t>
      </w:r>
    </w:p>
    <w:p w14:paraId="6EDE45A7" w14:textId="451C0598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  <w:r w:rsidRPr="00A7070A">
        <w:rPr>
          <w:rFonts w:ascii="Arial" w:hAnsi="Arial" w:cs="Arial"/>
          <w:noProof/>
          <w:sz w:val="22"/>
          <w:szCs w:val="22"/>
          <w:lang w:val="en-GB"/>
        </w:rPr>
        <mc:AlternateContent>
          <mc:Choice Requires="wps">
            <w:drawing>
              <wp:anchor distT="45720" distB="45720" distL="114300" distR="114300" simplePos="0" relativeHeight="251647488" behindDoc="0" locked="0" layoutInCell="1" allowOverlap="1" wp14:anchorId="010FFD2A" wp14:editId="2091ACC7">
                <wp:simplePos x="0" y="0"/>
                <wp:positionH relativeFrom="column">
                  <wp:posOffset>0</wp:posOffset>
                </wp:positionH>
                <wp:positionV relativeFrom="paragraph">
                  <wp:posOffset>52705</wp:posOffset>
                </wp:positionV>
                <wp:extent cx="3009900" cy="654050"/>
                <wp:effectExtent l="0" t="0" r="1905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9900" cy="654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FEC3F5" w14:textId="2DEF0FBF" w:rsidR="00A7070A" w:rsidRDefault="00A7070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0FFD2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4.15pt;width:237pt;height:51.5pt;z-index:251647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uBYJAIAAEYEAAAOAAAAZHJzL2Uyb0RvYy54bWysU9tu2zAMfR+wfxD0vtjJkrYx4hRdugwD&#10;ugvQ7gNoWY6FSaInKbG7ry8lp1nQbS/D9CCIInVEnkOurgej2UE6r9CWfDrJOZNWYK3sruTfHrZv&#10;rjjzAWwNGq0s+aP0/Hr9+tWq7wo5wxZ1LR0jEOuLvit5G0JXZJkXrTTgJ9hJS84GnYFApttltYOe&#10;0I3OZnl+kfXo6s6hkN7T7e3o5OuE3zRShC9N42VguuSUW0i7S3sV92y9gmLnoGuVOKYB/5CFAWXp&#10;0xPULQRge6d+gzJKOPTYhIlAk2HTKCFTDVTNNH9RzX0LnUy1EDm+O9Hk/x+s+Hz46piqSz6bXnJm&#10;wZBID3II7B0ObBb56TtfUNh9R4FhoGvSOdXquzsU3z2zuGnB7uSNc9i3EmrKbxpfZmdPRxwfQar+&#10;E9b0DewDJqChcSaSR3QwQiedHk/axFQEXb7N8+UyJ5cg38Vini+SeBkUz68758MHiYbFQ8kdaZ/Q&#10;4XDnQ8wGiueQ+JlHreqt0joZbldttGMHoD7ZppUKeBGmLetLvlzMFiMBf4XI0/oThFGBGl4rU/Kr&#10;UxAUkbb3tk7tGEDp8Uwpa3vkMVI3khiGajjqUmH9SIw6HBubBpEOLbqfnPXU1CX3P/bgJGf6oyVV&#10;ltP5PE5BMuaLyxkZ7txTnXvACoIqeeBsPG5CmpxImMUbUq9Ridgo85jJMVdq1sT3cbDiNJzbKerX&#10;+K+fAAAA//8DAFBLAwQUAAYACAAAACEAr1VwJ9sAAAAGAQAADwAAAGRycy9kb3ducmV2LnhtbEyP&#10;wU7DMBBE70j8g7VIXBB1QqK2hDgVQgLBDQqCqxtvkwh7HWw3DX/PcoLjaEZv39ab2VkxYYiDJwX5&#10;IgOB1HozUKfg7fX+cg0iJk1GW0+o4BsjbJrTk1pXxh/pBadt6gRDKFZaQZ/SWEkZ2x6djgs/InG3&#10;98HpxDF00gR9ZLiz8irLltLpgfhCr0e867H93B6cgnX5OH3Ep+L5vV3u7XW6WE0PX0Gp87P59gZE&#10;wjn9jeFXn9WhYaedP5CJwirgRxKTChBclquS845XeV6AbGr5X7/5AQAA//8DAFBLAQItABQABgAI&#10;AAAAIQC2gziS/gAAAOEBAAATAAAAAAAAAAAAAAAAAAAAAABbQ29udGVudF9UeXBlc10ueG1sUEsB&#10;Ai0AFAAGAAgAAAAhADj9If/WAAAAlAEAAAsAAAAAAAAAAAAAAAAALwEAAF9yZWxzLy5yZWxzUEsB&#10;Ai0AFAAGAAgAAAAhAFAu4FgkAgAARgQAAA4AAAAAAAAAAAAAAAAALgIAAGRycy9lMm9Eb2MueG1s&#10;UEsBAi0AFAAGAAgAAAAhAK9VcCfbAAAABgEAAA8AAAAAAAAAAAAAAAAAfgQAAGRycy9kb3ducmV2&#10;LnhtbFBLBQYAAAAABAAEAPMAAACGBQAAAAA=&#10;">
                <v:textbox>
                  <w:txbxContent>
                    <w:p w14:paraId="49FEC3F5" w14:textId="2DEF0FBF" w:rsidR="00A7070A" w:rsidRDefault="00A7070A"/>
                  </w:txbxContent>
                </v:textbox>
                <w10:wrap type="square"/>
              </v:shape>
            </w:pict>
          </mc:Fallback>
        </mc:AlternateContent>
      </w:r>
    </w:p>
    <w:p w14:paraId="38866F51" w14:textId="77777777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4548DBF6" w14:textId="5F0F6492" w:rsidR="006321E7" w:rsidRDefault="006321E7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6C921266" w14:textId="11FCEFA0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2F819030" w14:textId="77777777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17FA57C1" w14:textId="7432D763" w:rsidR="00A7070A" w:rsidRDefault="006321E7" w:rsidP="00A81D82">
      <w:pPr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Agent:</w:t>
      </w:r>
      <w:r w:rsidR="00A7070A" w:rsidRPr="00A7070A">
        <w:rPr>
          <w:rFonts w:ascii="Arial" w:hAnsi="Arial" w:cs="Arial"/>
          <w:noProof/>
          <w:sz w:val="22"/>
          <w:szCs w:val="22"/>
          <w:lang w:val="en-GB"/>
        </w:rPr>
        <mc:AlternateContent>
          <mc:Choice Requires="wps">
            <w:drawing>
              <wp:anchor distT="45720" distB="45720" distL="114300" distR="114300" simplePos="0" relativeHeight="251648512" behindDoc="0" locked="0" layoutInCell="1" allowOverlap="1" wp14:anchorId="461F32F6" wp14:editId="35F2F01E">
                <wp:simplePos x="0" y="0"/>
                <wp:positionH relativeFrom="column">
                  <wp:posOffset>0</wp:posOffset>
                </wp:positionH>
                <wp:positionV relativeFrom="paragraph">
                  <wp:posOffset>210185</wp:posOffset>
                </wp:positionV>
                <wp:extent cx="3009900" cy="654050"/>
                <wp:effectExtent l="0" t="0" r="19050" b="1270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9900" cy="654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4A65E6" w14:textId="77777777" w:rsidR="00A7070A" w:rsidRDefault="00A7070A" w:rsidP="00A7070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1F32F6" id="_x0000_s1027" type="#_x0000_t202" style="position:absolute;left:0;text-align:left;margin-left:0;margin-top:16.55pt;width:237pt;height:51.5pt;z-index:251648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86W4JQIAAEsEAAAOAAAAZHJzL2Uyb0RvYy54bWysVNtu2zAMfR+wfxD0vtjJkq4x4hRdugwD&#10;ugvQ7gNoWY6FSaInKbG7ry8lp2nQbS/D/CCIInV0eEh6dTUYzQ7SeYW25NNJzpm0AmtldyX/fr99&#10;c8mZD2Br0GhlyR+k51fr169WfVfIGbaoa+kYgVhf9F3J2xC6Isu8aKUBP8FOWnI26AwEMt0uqx30&#10;hG50Nsvzi6xHV3cOhfSeTm9GJ18n/KaRInxtGi8D0yUnbiGtLq1VXLP1Coqdg65V4kgD/oGFAWXp&#10;0RPUDQRge6d+gzJKOPTYhIlAk2HTKCFTDpTNNH+RzV0LnUy5kDi+O8nk/x+s+HL45piqSz7nzIKh&#10;Et3LIbD3OLBZVKfvfEFBdx2FhYGOqcopU9/dovjhmcVNC3Ynr53DvpVQE7tpvJmdXR1xfASp+s9Y&#10;0zOwD5iAhsaZKB2JwQidqvRwqkykIujwbZ4vlzm5BPkuFvN8kUqXQfF0u3M+fJRoWNyU3FHlEzoc&#10;bn2IbKB4ComPedSq3iqtk+F21UY7dgDqkm36UgIvwrRlfcmXi9liFOCvEHn6/gRhVKB218qU/PIU&#10;BEWU7YOtUzMGUHrcE2VtjzpG6UYRw1ANqWBJ5KhxhfUDCetw7G6aRtq06H5x1lNnl9z/3IOTnOlP&#10;loqznM7ncRSSMV+8m5Hhzj3VuQesIKiSB87G7Sak8Ym6WbymIjYq6fvM5EiZOjbJfpyuOBLndop6&#10;/gesHwEAAP//AwBQSwMEFAAGAAgAAAAhAK2QHaPdAAAABwEAAA8AAABkcnMvZG93bnJldi54bWxM&#10;j8FOwzAQRO9I/IO1SFwQdUKitIQ4FUICwQ0Kaq9uvE0i4nWw3TT8PcsJjrMzmnlbrWc7iAl96B0p&#10;SBcJCKTGmZ5aBR/vj9crECFqMnpwhAq+McC6Pj+rdGncid5w2sRWcAmFUivoYhxLKUPTodVh4UYk&#10;9g7OWx1Z+lYar09cbgd5kySFtLonXuj0iA8dNp+bo1Wwyp+nXXjJXrdNcRhu49VyevrySl1ezPd3&#10;ICLO8S8Mv/iMDjUz7d2RTBCDAn4kKsiyFAS7+TLnw55jWZGCrCv5n7/+AQAA//8DAFBLAQItABQA&#10;BgAIAAAAIQC2gziS/gAAAOEBAAATAAAAAAAAAAAAAAAAAAAAAABbQ29udGVudF9UeXBlc10ueG1s&#10;UEsBAi0AFAAGAAgAAAAhADj9If/WAAAAlAEAAAsAAAAAAAAAAAAAAAAALwEAAF9yZWxzLy5yZWxz&#10;UEsBAi0AFAAGAAgAAAAhAGXzpbglAgAASwQAAA4AAAAAAAAAAAAAAAAALgIAAGRycy9lMm9Eb2Mu&#10;eG1sUEsBAi0AFAAGAAgAAAAhAK2QHaPdAAAABwEAAA8AAAAAAAAAAAAAAAAAfwQAAGRycy9kb3du&#10;cmV2LnhtbFBLBQYAAAAABAAEAPMAAACJBQAAAAA=&#10;">
                <v:textbox>
                  <w:txbxContent>
                    <w:p w14:paraId="164A65E6" w14:textId="77777777" w:rsidR="00A7070A" w:rsidRDefault="00A7070A" w:rsidP="00A7070A"/>
                  </w:txbxContent>
                </v:textbox>
                <w10:wrap type="square"/>
              </v:shape>
            </w:pict>
          </mc:Fallback>
        </mc:AlternateContent>
      </w:r>
    </w:p>
    <w:p w14:paraId="4C90410C" w14:textId="551C38C8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36BB3F2D" w14:textId="77777777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35D66254" w14:textId="77777777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0166BFC4" w14:textId="5DD780EB" w:rsidR="006321E7" w:rsidRDefault="006321E7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4EDE61FC" w14:textId="0A035C44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427D3D19" w14:textId="1E5FE996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2F79927D" w14:textId="6090DD62" w:rsidR="006321E7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  <w:r w:rsidRPr="00A7070A">
        <w:rPr>
          <w:rFonts w:ascii="Arial" w:hAnsi="Arial" w:cs="Arial"/>
          <w:noProof/>
          <w:sz w:val="22"/>
          <w:szCs w:val="22"/>
          <w:lang w:val="en-GB"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anchorId="45F4FE2D" wp14:editId="4AC5D4F1">
                <wp:simplePos x="0" y="0"/>
                <wp:positionH relativeFrom="column">
                  <wp:posOffset>3619500</wp:posOffset>
                </wp:positionH>
                <wp:positionV relativeFrom="paragraph">
                  <wp:posOffset>6985</wp:posOffset>
                </wp:positionV>
                <wp:extent cx="165100" cy="190500"/>
                <wp:effectExtent l="0" t="0" r="25400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100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8D5659" w14:textId="77777777" w:rsidR="00A7070A" w:rsidRDefault="00A7070A" w:rsidP="00A7070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F4FE2D" id="_x0000_s1028" type="#_x0000_t202" style="position:absolute;left:0;text-align:left;margin-left:285pt;margin-top:.55pt;width:13pt;height:1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D0rIgIAAEoEAAAOAAAAZHJzL2Uyb0RvYy54bWysVNtu2zAMfR+wfxD0vtgOkq4x4hRdugwD&#10;um5Auw9gZDkWJomepMTOvn6UnGbZ7WWYHwRRpA7Jc0Qvbwaj2UE6r9BWvJjknEkrsFZ2V/HPT5tX&#10;15z5ALYGjVZW/Cg9v1m9fLHsu1JOsUVdS8cIxPqy7yrehtCVWeZFKw34CXbSkrNBZyCQ6XZZ7aAn&#10;dKOzaZ5fZT26unMopPd0ejc6+SrhN40U4WPTeBmYrjjVFtLq0rqNa7ZaQrlz0LVKnMqAf6jCgLKU&#10;9Ax1BwHY3qnfoIwSDj02YSLQZNg0SsjUA3VT5L9089hCJ1MvRI7vzjT5/wcrHg6fHFN1xRecWTAk&#10;0ZMcAnuDA5tGdvrOlxT02FFYGOiYVE6d+u4exRfPLK5bsDt56xz2rYSaqivizezi6ojjI8i2/4A1&#10;pYF9wAQ0NM5E6ogMRuik0vGsTCxFxJRX8yInjyBXscjntI8ZoHy+3Dkf3kk0LG4q7kj4BA6Hex/G&#10;0OeQmMujVvVGaZ0Mt9uutWMHoEeySd8J/acwbVlPNM2n87H/v0Lk6fsThFGBXrtWpuLX5yAoI2tv&#10;bU1lQhlA6XFP3Wl7ojEyN3IYhu2Q9Dqrs8X6SLw6HB83DSNtWnTfOOvpYVfcf92Dk5zp95a0WRSz&#10;WZyEZMzmr6dkuEvP9tIDVhBUxQNn43Yd0vTEUi3ekoaNSvxGscdKTiXTg00KnYYrTsSlnaJ+/AJW&#10;3wEAAP//AwBQSwMEFAAGAAgAAAAhADVpeUndAAAACAEAAA8AAABkcnMvZG93bnJldi54bWxMj8FO&#10;wzAQRO9I/IO1SFwQdUpp2oY4FUICwQ3aCq5uvE0i7HWw3TT8PcsJjrNvNDtTrkdnxYAhdp4UTCcZ&#10;CKTam44aBbvt4/USREyajLaeUME3RlhX52elLow/0RsOm9QIDqFYaAVtSn0hZaxbdDpOfI/E7OCD&#10;04llaKQJ+sThzsqbLMul0x3xh1b3+NBi/bk5OgXL2+fhI77MXt/r/GBX6WoxPH0FpS4vxvs7EAnH&#10;9GeG3/pcHSrutPdHMlFYBfNFxlsSgykI5vNVznqvYMYHWZXy/4DqBwAA//8DAFBLAQItABQABgAI&#10;AAAAIQC2gziS/gAAAOEBAAATAAAAAAAAAAAAAAAAAAAAAABbQ29udGVudF9UeXBlc10ueG1sUEsB&#10;Ai0AFAAGAAgAAAAhADj9If/WAAAAlAEAAAsAAAAAAAAAAAAAAAAALwEAAF9yZWxzLy5yZWxzUEsB&#10;Ai0AFAAGAAgAAAAhAByAPSsiAgAASgQAAA4AAAAAAAAAAAAAAAAALgIAAGRycy9lMm9Eb2MueG1s&#10;UEsBAi0AFAAGAAgAAAAhADVpeUndAAAACAEAAA8AAAAAAAAAAAAAAAAAfAQAAGRycy9kb3ducmV2&#10;LnhtbFBLBQYAAAAABAAEAPMAAACGBQAAAAA=&#10;">
                <v:textbox>
                  <w:txbxContent>
                    <w:p w14:paraId="7A8D5659" w14:textId="77777777" w:rsidR="00A7070A" w:rsidRDefault="00A7070A" w:rsidP="00A7070A"/>
                  </w:txbxContent>
                </v:textbox>
                <w10:wrap type="square"/>
              </v:shape>
            </w:pict>
          </mc:Fallback>
        </mc:AlternateContent>
      </w:r>
      <w:r w:rsidRPr="00A7070A">
        <w:rPr>
          <w:rFonts w:ascii="Arial" w:hAnsi="Arial" w:cs="Arial"/>
          <w:noProof/>
          <w:sz w:val="22"/>
          <w:szCs w:val="22"/>
          <w:lang w:val="en-GB"/>
        </w:rPr>
        <mc:AlternateContent>
          <mc:Choice Requires="wps">
            <w:drawing>
              <wp:anchor distT="45720" distB="45720" distL="114300" distR="114300" simplePos="0" relativeHeight="251663872" behindDoc="0" locked="0" layoutInCell="1" allowOverlap="1" wp14:anchorId="0DE78B9C" wp14:editId="36BADDA7">
                <wp:simplePos x="0" y="0"/>
                <wp:positionH relativeFrom="column">
                  <wp:posOffset>2813050</wp:posOffset>
                </wp:positionH>
                <wp:positionV relativeFrom="paragraph">
                  <wp:posOffset>4445</wp:posOffset>
                </wp:positionV>
                <wp:extent cx="165100" cy="190500"/>
                <wp:effectExtent l="0" t="0" r="25400" b="1905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100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633628" w14:textId="77777777" w:rsidR="00A7070A" w:rsidRDefault="00A7070A" w:rsidP="00A7070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E78B9C" id="_x0000_s1029" type="#_x0000_t202" style="position:absolute;left:0;text-align:left;margin-left:221.5pt;margin-top:.35pt;width:13pt;height:15pt;z-index:251663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E/DIgIAAEoEAAAOAAAAZHJzL2Uyb0RvYy54bWysVNtu2zAMfR+wfxD0vtjJkm4x4hRdugwD&#10;ugvQ7gNoWY6FSaInKbGzrx8lp2l2exnmB4EUqUPykPTqejCaHaTzCm3Jp5OcM2kF1sruSv7lYfvi&#10;NWc+gK1Bo5UlP0rPr9fPn636rpAzbFHX0jECsb7ou5K3IXRFlnnRSgN+gp20ZGzQGQikul1WO+gJ&#10;3ehsludXWY+u7hwK6T3d3o5Gvk74TSNF+NQ0XgamS065hXS6dFbxzNYrKHYOulaJUxrwD1kYUJaC&#10;nqFuIQDbO/UblFHCoccmTASaDJtGCZlqoGqm+S/V3LfQyVQLkeO7M03+/8GKj4fPjqm65NQoC4Za&#10;9CCHwN7gwGaRnb7zBTndd+QWBrqmLqdKfXeH4qtnFjct2J28cQ77VkJN2U3jy+zi6YjjI0jVf8Ca&#10;wsA+YAIaGmcidUQGI3Tq0vHcmZiKiCGvFtOcLIJM02W+IDlGgOLxced8eCfRsCiU3FHjEzgc7nwY&#10;XR9dYiyPWtVbpXVS3K7aaMcOQEOyTd8J/Sc3bVlf8uVithjr/ytEnr4/QRgVaNq1MkT32QmKyNpb&#10;W1OaUARQepSpOm1PNEbmRg7DUA2pXy9jgEhxhfWReHU4DjctIwktuu+c9TTYJfff9uAkZ/q9pd4s&#10;p/N53ISkzBevZqS4S0t1aQErCKrkgbNR3IS0PTFVizfUw0Ylfp8yOaVMA5s6dFquuBGXevJ6+gWs&#10;fwAAAP//AwBQSwMEFAAGAAgAAAAhABYC9GzdAAAABwEAAA8AAABkcnMvZG93bnJldi54bWxMj8FO&#10;wzAQRO9I/IO1SFwQdSBR0oZsKoQEghsU1F7d2E0i4nWw3TT8PcsJjqMZzbyp1rMdxGR86B0h3CwS&#10;EIYap3tqET7eH6+XIEJUpNXgyCB8mwDr+vysUqV2J3oz0ya2gksolAqhi3EspQxNZ6wKCzcaYu/g&#10;vFWRpW+l9urE5XaQt0mSS6t64oVOjeahM83n5mgRltnztAsv6eu2yQ/DKl4V09OXR7y8mO/vQEQz&#10;x78w/OIzOtTMtHdH0kEMCFmW8peIUIBgO8tXLPcIaVKArCv5n7/+AQAA//8DAFBLAQItABQABgAI&#10;AAAAIQC2gziS/gAAAOEBAAATAAAAAAAAAAAAAAAAAAAAAABbQ29udGVudF9UeXBlc10ueG1sUEsB&#10;Ai0AFAAGAAgAAAAhADj9If/WAAAAlAEAAAsAAAAAAAAAAAAAAAAALwEAAF9yZWxzLy5yZWxzUEsB&#10;Ai0AFAAGAAgAAAAhAJFoT8MiAgAASgQAAA4AAAAAAAAAAAAAAAAALgIAAGRycy9lMm9Eb2MueG1s&#10;UEsBAi0AFAAGAAgAAAAhABYC9GzdAAAABwEAAA8AAAAAAAAAAAAAAAAAfAQAAGRycy9kb3ducmV2&#10;LnhtbFBLBQYAAAAABAAEAPMAAACGBQAAAAA=&#10;">
                <v:textbox>
                  <w:txbxContent>
                    <w:p w14:paraId="17633628" w14:textId="77777777" w:rsidR="00A7070A" w:rsidRDefault="00A7070A" w:rsidP="00A7070A"/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Arial" w:hAnsi="Arial" w:cs="Arial"/>
          <w:sz w:val="22"/>
          <w:szCs w:val="22"/>
          <w:lang w:val="en-GB"/>
        </w:rPr>
        <w:t xml:space="preserve">Correspondence should be with: Owner Agent </w:t>
      </w:r>
    </w:p>
    <w:p w14:paraId="4D5461EC" w14:textId="6EF40072" w:rsidR="006321E7" w:rsidRDefault="006321E7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290156FB" w14:textId="2CF2AFD8" w:rsidR="00106EC5" w:rsidRPr="00106EC5" w:rsidRDefault="00106EC5" w:rsidP="00106EC5">
      <w:pPr>
        <w:jc w:val="center"/>
        <w:rPr>
          <w:rFonts w:ascii="Arial" w:hAnsi="Arial" w:cs="Arial"/>
          <w:b/>
          <w:bCs/>
          <w:sz w:val="22"/>
          <w:szCs w:val="22"/>
          <w:u w:val="single"/>
          <w:lang w:val="en-GB"/>
        </w:rPr>
      </w:pPr>
      <w:r w:rsidRPr="00106EC5">
        <w:rPr>
          <w:rFonts w:ascii="Arial" w:hAnsi="Arial" w:cs="Arial"/>
          <w:b/>
          <w:bCs/>
          <w:sz w:val="22"/>
          <w:szCs w:val="22"/>
          <w:u w:val="single"/>
          <w:lang w:val="en-GB"/>
        </w:rPr>
        <w:t xml:space="preserve">Minor Variance and Consent </w:t>
      </w:r>
      <w:r>
        <w:rPr>
          <w:rFonts w:ascii="Arial" w:hAnsi="Arial" w:cs="Arial"/>
          <w:b/>
          <w:bCs/>
          <w:sz w:val="22"/>
          <w:szCs w:val="22"/>
          <w:u w:val="single"/>
          <w:lang w:val="en-GB"/>
        </w:rPr>
        <w:t xml:space="preserve">Complete </w:t>
      </w:r>
      <w:r w:rsidRPr="00106EC5">
        <w:rPr>
          <w:rFonts w:ascii="Arial" w:hAnsi="Arial" w:cs="Arial"/>
          <w:b/>
          <w:bCs/>
          <w:sz w:val="22"/>
          <w:szCs w:val="22"/>
          <w:u w:val="single"/>
          <w:lang w:val="en-GB"/>
        </w:rPr>
        <w:t xml:space="preserve">Submission </w:t>
      </w:r>
      <w:r>
        <w:rPr>
          <w:rFonts w:ascii="Arial" w:hAnsi="Arial" w:cs="Arial"/>
          <w:b/>
          <w:bCs/>
          <w:sz w:val="22"/>
          <w:szCs w:val="22"/>
          <w:u w:val="single"/>
          <w:lang w:val="en-GB"/>
        </w:rPr>
        <w:t>Checklist</w:t>
      </w:r>
    </w:p>
    <w:p w14:paraId="3372AA29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  <w:lang w:val="en-GB"/>
        </w:rPr>
      </w:pPr>
      <w:r w:rsidRPr="00106EC5">
        <w:rPr>
          <w:rFonts w:ascii="Arial" w:hAnsi="Arial" w:cs="Arial"/>
          <w:sz w:val="22"/>
          <w:szCs w:val="22"/>
        </w:rPr>
        <w:t> </w:t>
      </w:r>
    </w:p>
    <w:p w14:paraId="50F6AB9A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</w:rPr>
      </w:pPr>
      <w:r w:rsidRPr="00106EC5">
        <w:rPr>
          <w:rFonts w:ascii="Arial" w:hAnsi="Arial" w:cs="Arial"/>
          <w:sz w:val="22"/>
          <w:szCs w:val="22"/>
        </w:rPr>
        <w:t>A complete application shall consist of the following:</w:t>
      </w:r>
    </w:p>
    <w:p w14:paraId="22222271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</w:rPr>
      </w:pPr>
      <w:r w:rsidRPr="00106EC5">
        <w:rPr>
          <w:rFonts w:ascii="Arial" w:hAnsi="Arial" w:cs="Arial"/>
          <w:sz w:val="22"/>
          <w:szCs w:val="22"/>
        </w:rPr>
        <w:t> </w:t>
      </w:r>
    </w:p>
    <w:p w14:paraId="49A60E20" w14:textId="5D7FBA4D" w:rsidR="00106EC5" w:rsidRPr="00106EC5" w:rsidRDefault="00106EC5" w:rsidP="00106EC5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2"/>
          <w:szCs w:val="22"/>
        </w:rPr>
      </w:pPr>
      <w:r w:rsidRPr="00106EC5">
        <w:rPr>
          <w:rFonts w:ascii="Arial" w:hAnsi="Arial" w:cs="Arial"/>
          <w:sz w:val="22"/>
          <w:szCs w:val="22"/>
        </w:rPr>
        <w:t>Completed </w:t>
      </w:r>
      <w:hyperlink r:id="rId7" w:history="1">
        <w:r w:rsidRPr="00106EC5">
          <w:rPr>
            <w:rStyle w:val="Hyperlink"/>
            <w:rFonts w:ascii="Arial" w:hAnsi="Arial" w:cs="Arial"/>
            <w:b/>
            <w:bCs/>
            <w:sz w:val="22"/>
            <w:szCs w:val="22"/>
          </w:rPr>
          <w:t>application form</w:t>
        </w:r>
      </w:hyperlink>
      <w:r w:rsidRPr="00106EC5">
        <w:rPr>
          <w:rFonts w:ascii="Arial" w:hAnsi="Arial" w:cs="Arial"/>
          <w:sz w:val="22"/>
          <w:szCs w:val="22"/>
        </w:rPr>
        <w:t> including the completion of the site screening questionnaire (page 4 and 5 of the application form) and including the sign-off of the pre-consultation form. Please visit the </w:t>
      </w:r>
      <w:hyperlink r:id="rId8" w:tgtFrame="_blank" w:history="1">
        <w:r w:rsidRPr="00106EC5">
          <w:rPr>
            <w:rStyle w:val="Hyperlink"/>
            <w:rFonts w:ascii="Arial" w:hAnsi="Arial" w:cs="Arial"/>
            <w:b/>
            <w:bCs/>
            <w:sz w:val="22"/>
            <w:szCs w:val="22"/>
          </w:rPr>
          <w:t>Zoning By-laws</w:t>
        </w:r>
      </w:hyperlink>
      <w:r w:rsidRPr="00106EC5">
        <w:rPr>
          <w:rFonts w:ascii="Arial" w:hAnsi="Arial" w:cs="Arial"/>
          <w:sz w:val="22"/>
          <w:szCs w:val="22"/>
        </w:rPr>
        <w:t> and </w:t>
      </w:r>
      <w:hyperlink r:id="rId9" w:tgtFrame="_blank" w:history="1">
        <w:r w:rsidRPr="00106EC5">
          <w:rPr>
            <w:rStyle w:val="Hyperlink"/>
            <w:rFonts w:ascii="Arial" w:hAnsi="Arial" w:cs="Arial"/>
            <w:b/>
            <w:bCs/>
            <w:sz w:val="22"/>
            <w:szCs w:val="22"/>
          </w:rPr>
          <w:t>Official Plan</w:t>
        </w:r>
      </w:hyperlink>
      <w:r w:rsidRPr="00106EC5">
        <w:rPr>
          <w:rFonts w:ascii="Arial" w:hAnsi="Arial" w:cs="Arial"/>
          <w:sz w:val="22"/>
          <w:szCs w:val="22"/>
        </w:rPr>
        <w:t> pages to fill in the application forms.</w:t>
      </w:r>
    </w:p>
    <w:p w14:paraId="0278BF70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</w:rPr>
      </w:pPr>
      <w:r w:rsidRPr="00106EC5">
        <w:rPr>
          <w:rFonts w:ascii="Arial" w:hAnsi="Arial" w:cs="Arial"/>
          <w:sz w:val="22"/>
          <w:szCs w:val="22"/>
        </w:rPr>
        <w:t> </w:t>
      </w:r>
    </w:p>
    <w:p w14:paraId="6D54EF0C" w14:textId="288EDE77" w:rsidR="00106EC5" w:rsidRPr="00106EC5" w:rsidRDefault="00106EC5" w:rsidP="00106EC5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2"/>
          <w:szCs w:val="22"/>
        </w:rPr>
      </w:pPr>
      <w:r w:rsidRPr="00106EC5">
        <w:rPr>
          <w:rFonts w:ascii="Arial" w:hAnsi="Arial" w:cs="Arial"/>
          <w:b/>
          <w:bCs/>
          <w:sz w:val="22"/>
          <w:szCs w:val="22"/>
        </w:rPr>
        <w:t>Affidavit as commissioned by a commissioner of oaths (</w:t>
      </w:r>
      <w:r w:rsidRPr="00106EC5">
        <w:rPr>
          <w:rFonts w:ascii="Arial" w:hAnsi="Arial" w:cs="Arial"/>
          <w:sz w:val="22"/>
          <w:szCs w:val="22"/>
        </w:rPr>
        <w:t>The Town is not commissioning any applications at this time. Please contact a lawyer or notary public to have your application commissioned.</w:t>
      </w:r>
      <w:r w:rsidRPr="00106EC5">
        <w:rPr>
          <w:rFonts w:ascii="Arial" w:hAnsi="Arial" w:cs="Arial"/>
          <w:b/>
          <w:bCs/>
          <w:sz w:val="22"/>
          <w:szCs w:val="22"/>
        </w:rPr>
        <w:t> All applications must be commissioned prior to submission).</w:t>
      </w:r>
      <w:r>
        <w:rPr>
          <w:rFonts w:ascii="Arial" w:hAnsi="Arial" w:cs="Arial"/>
          <w:b/>
          <w:bCs/>
          <w:sz w:val="22"/>
          <w:szCs w:val="22"/>
        </w:rPr>
        <w:t xml:space="preserve"> This may be submitted after the pre-consultation meeting and approval. </w:t>
      </w:r>
    </w:p>
    <w:p w14:paraId="6E638483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</w:rPr>
      </w:pPr>
      <w:r w:rsidRPr="00106EC5">
        <w:rPr>
          <w:rFonts w:ascii="Arial" w:hAnsi="Arial" w:cs="Arial"/>
          <w:sz w:val="22"/>
          <w:szCs w:val="22"/>
        </w:rPr>
        <w:t> </w:t>
      </w:r>
    </w:p>
    <w:p w14:paraId="7ADF8EBF" w14:textId="5610ECF1" w:rsidR="00106EC5" w:rsidRPr="00106EC5" w:rsidRDefault="00106EC5" w:rsidP="00106EC5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2"/>
          <w:szCs w:val="22"/>
        </w:rPr>
      </w:pPr>
      <w:r w:rsidRPr="00106EC5">
        <w:rPr>
          <w:rFonts w:ascii="Arial" w:hAnsi="Arial" w:cs="Arial"/>
          <w:sz w:val="22"/>
          <w:szCs w:val="22"/>
        </w:rPr>
        <w:t>Location map (to show context of the subject property).</w:t>
      </w:r>
    </w:p>
    <w:p w14:paraId="6D742AA6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</w:rPr>
      </w:pPr>
      <w:r w:rsidRPr="00106EC5">
        <w:rPr>
          <w:rFonts w:ascii="Arial" w:hAnsi="Arial" w:cs="Arial"/>
          <w:sz w:val="22"/>
          <w:szCs w:val="22"/>
        </w:rPr>
        <w:t> </w:t>
      </w:r>
    </w:p>
    <w:p w14:paraId="1C95067C" w14:textId="37AA68EC" w:rsidR="00106EC5" w:rsidRPr="00106EC5" w:rsidRDefault="00106EC5" w:rsidP="00106EC5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2"/>
          <w:szCs w:val="22"/>
        </w:rPr>
      </w:pPr>
      <w:r w:rsidRPr="00106EC5">
        <w:rPr>
          <w:rFonts w:ascii="Arial" w:hAnsi="Arial" w:cs="Arial"/>
          <w:sz w:val="22"/>
          <w:szCs w:val="22"/>
        </w:rPr>
        <w:t>Site grading plan (showing existing and proposed grades).</w:t>
      </w:r>
    </w:p>
    <w:p w14:paraId="1C269758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</w:rPr>
      </w:pPr>
      <w:r w:rsidRPr="00106EC5">
        <w:rPr>
          <w:rFonts w:ascii="Arial" w:hAnsi="Arial" w:cs="Arial"/>
          <w:sz w:val="22"/>
          <w:szCs w:val="22"/>
        </w:rPr>
        <w:t> </w:t>
      </w:r>
    </w:p>
    <w:p w14:paraId="0F88CBB6" w14:textId="22D4A202" w:rsidR="00106EC5" w:rsidRPr="00106EC5" w:rsidRDefault="00106EC5" w:rsidP="00106EC5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2"/>
          <w:szCs w:val="22"/>
        </w:rPr>
      </w:pPr>
      <w:r w:rsidRPr="00106EC5">
        <w:rPr>
          <w:rFonts w:ascii="Arial" w:hAnsi="Arial" w:cs="Arial"/>
          <w:sz w:val="22"/>
          <w:szCs w:val="22"/>
        </w:rPr>
        <w:t xml:space="preserve">Site plan (showing existing and proposed building and structure setbacks, impervious and pervious surface breakdown areas, driveways, walkways, decks, pools, patios, septic tank and fields, roads, etc. A sample site plan of what must be included on the site plan can be found </w:t>
      </w:r>
      <w:hyperlink r:id="rId10" w:tgtFrame="_blank" w:history="1">
        <w:r w:rsidRPr="00106EC5">
          <w:rPr>
            <w:rStyle w:val="Hyperlink"/>
            <w:rFonts w:ascii="Arial" w:hAnsi="Arial" w:cs="Arial"/>
            <w:b/>
            <w:bCs/>
            <w:sz w:val="22"/>
            <w:szCs w:val="22"/>
          </w:rPr>
          <w:t>here</w:t>
        </w:r>
      </w:hyperlink>
      <w:r w:rsidRPr="00106EC5">
        <w:rPr>
          <w:rFonts w:ascii="Arial" w:hAnsi="Arial" w:cs="Arial"/>
          <w:sz w:val="22"/>
          <w:szCs w:val="22"/>
        </w:rPr>
        <w:t>. </w:t>
      </w:r>
    </w:p>
    <w:p w14:paraId="0DFBB633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</w:rPr>
      </w:pPr>
      <w:r w:rsidRPr="00106EC5">
        <w:rPr>
          <w:rFonts w:ascii="Arial" w:hAnsi="Arial" w:cs="Arial"/>
          <w:sz w:val="22"/>
          <w:szCs w:val="22"/>
        </w:rPr>
        <w:t> </w:t>
      </w:r>
    </w:p>
    <w:p w14:paraId="0C897508" w14:textId="444F2842" w:rsidR="00106EC5" w:rsidRPr="00106EC5" w:rsidRDefault="00106EC5" w:rsidP="00106EC5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2"/>
          <w:szCs w:val="22"/>
        </w:rPr>
      </w:pPr>
      <w:r w:rsidRPr="00106EC5">
        <w:rPr>
          <w:rFonts w:ascii="Arial" w:hAnsi="Arial" w:cs="Arial"/>
          <w:sz w:val="22"/>
          <w:szCs w:val="22"/>
        </w:rPr>
        <w:t>Preliminary elevations (north, south, east, and west) showing height of all proposed buildings and structures from average finished grade. Example of elevations can be found </w:t>
      </w:r>
      <w:hyperlink r:id="rId11" w:tgtFrame="_blank" w:history="1">
        <w:r w:rsidRPr="00106EC5">
          <w:rPr>
            <w:rStyle w:val="Hyperlink"/>
            <w:rFonts w:ascii="Arial" w:hAnsi="Arial" w:cs="Arial"/>
            <w:b/>
            <w:bCs/>
            <w:sz w:val="22"/>
            <w:szCs w:val="22"/>
          </w:rPr>
          <w:t>here</w:t>
        </w:r>
      </w:hyperlink>
      <w:r w:rsidRPr="00106EC5">
        <w:rPr>
          <w:rFonts w:ascii="Arial" w:hAnsi="Arial" w:cs="Arial"/>
          <w:sz w:val="22"/>
          <w:szCs w:val="22"/>
        </w:rPr>
        <w:t>.</w:t>
      </w:r>
    </w:p>
    <w:p w14:paraId="105B77B8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</w:rPr>
      </w:pPr>
      <w:r w:rsidRPr="00106EC5">
        <w:rPr>
          <w:rFonts w:ascii="Arial" w:hAnsi="Arial" w:cs="Arial"/>
          <w:sz w:val="22"/>
          <w:szCs w:val="22"/>
        </w:rPr>
        <w:t> </w:t>
      </w:r>
    </w:p>
    <w:p w14:paraId="200C9015" w14:textId="33441227" w:rsidR="00106EC5" w:rsidRDefault="00106EC5" w:rsidP="00106EC5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2"/>
          <w:szCs w:val="22"/>
        </w:rPr>
      </w:pPr>
      <w:r w:rsidRPr="00106EC5">
        <w:rPr>
          <w:rFonts w:ascii="Arial" w:hAnsi="Arial" w:cs="Arial"/>
          <w:sz w:val="22"/>
          <w:szCs w:val="22"/>
        </w:rPr>
        <w:t>Plan of survey.</w:t>
      </w:r>
    </w:p>
    <w:p w14:paraId="24370A79" w14:textId="77777777" w:rsidR="00106EC5" w:rsidRPr="00106EC5" w:rsidRDefault="00106EC5" w:rsidP="00106EC5">
      <w:pPr>
        <w:pStyle w:val="ListParagraph"/>
        <w:rPr>
          <w:rFonts w:ascii="Arial" w:hAnsi="Arial" w:cs="Arial"/>
          <w:sz w:val="22"/>
          <w:szCs w:val="22"/>
        </w:rPr>
      </w:pPr>
    </w:p>
    <w:p w14:paraId="5579296C" w14:textId="129E358B" w:rsidR="00106EC5" w:rsidRPr="00106EC5" w:rsidRDefault="00106EC5" w:rsidP="00106EC5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igned Pre-Consultation Form.</w:t>
      </w:r>
    </w:p>
    <w:p w14:paraId="1D003EFC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</w:rPr>
      </w:pPr>
    </w:p>
    <w:p w14:paraId="0B8BF821" w14:textId="1562637B" w:rsidR="00106EC5" w:rsidRPr="00106EC5" w:rsidRDefault="00207F42" w:rsidP="00106EC5">
      <w:pPr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Additional </w:t>
      </w:r>
      <w:r w:rsidR="00106EC5" w:rsidRPr="00106EC5">
        <w:rPr>
          <w:rFonts w:ascii="Arial" w:hAnsi="Arial" w:cs="Arial"/>
          <w:sz w:val="22"/>
          <w:szCs w:val="22"/>
          <w:lang w:val="en-GB"/>
        </w:rPr>
        <w:t>Materials Submitted:</w:t>
      </w:r>
    </w:p>
    <w:p w14:paraId="13BACB7B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001CD7B9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  <w:lang w:val="en-GB"/>
        </w:rPr>
      </w:pPr>
      <w:r w:rsidRPr="00106EC5">
        <w:rPr>
          <w:rFonts w:ascii="Arial" w:hAnsi="Arial" w:cs="Arial"/>
          <w:noProof/>
          <w:sz w:val="22"/>
          <w:szCs w:val="22"/>
          <w:lang w:val="en-GB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0B53BC34" wp14:editId="681BC33D">
                <wp:simplePos x="0" y="0"/>
                <wp:positionH relativeFrom="column">
                  <wp:posOffset>0</wp:posOffset>
                </wp:positionH>
                <wp:positionV relativeFrom="paragraph">
                  <wp:posOffset>41910</wp:posOffset>
                </wp:positionV>
                <wp:extent cx="5588000" cy="1600200"/>
                <wp:effectExtent l="0" t="0" r="12700" b="2857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8000" cy="160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BBCB56" w14:textId="77777777" w:rsidR="00106EC5" w:rsidRDefault="00106EC5" w:rsidP="00106EC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53BC34" id="_x0000_s1030" type="#_x0000_t202" style="position:absolute;left:0;text-align:left;margin-left:0;margin-top:3.3pt;width:440pt;height:126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5w9NKgIAAEwEAAAOAAAAZHJzL2Uyb0RvYy54bWysVNtu2zAMfR+wfxD0vtgJkl6MOEWXLsOA&#10;rhvQ7gNoWY6FSaInKbGzrx8lp2m6YS/D/CCIInV4eCh6eTMYzfbSeYW25NNJzpm0AmtltyX/9rR5&#10;d8WZD2Br0GhlyQ/S85vV2zfLvivkDFvUtXSMQKwv+q7kbQhdkWVetNKAn2AnLTkbdAYCmW6b1Q56&#10;Qjc6m+X5RdajqzuHQnpPp3ejk68SftNIEb40jZeB6ZITt5BWl9YqrtlqCcXWQdcqcaQB/8DCgLKU&#10;9AR1BwHYzqk/oIwSDj02YSLQZNg0SshUA1UzzX+r5rGFTqZaSBzfnWTy/w9WPOy/Oqbqkl9yZsFQ&#10;i57kENh7HNgsqtN3vqCgx47CwkDH1OVUqe/uUXz3zOK6BbuVt85h30qoid003szOro44PoJU/Wes&#10;KQ3sAiagoXEmSkdiMEKnLh1OnYlUBB0uFldXeU4uQb7pRZ5T71MOKJ6vd86HjxINi5uSO2p9gof9&#10;vQ+RDhTPITGbR63qjdI6GW5brbVje6BnsknfEf1VmLasL/n1YrYYFfgrBFGNbMesryCMCvTetTIl&#10;jwWNQVBE3T7Ymi5AEUDpcU+UtT0KGbUbVQxDNaSOzWOCKHKF9YGUdTg+bxpH2rTofnLW09Muuf+x&#10;Ayc5058sded6Op/HWUjGfHE5I8Ode6pzD1hBUCUPnI3bdUjzE6lavKUuNirp+8LkSJmebJL9OF5x&#10;Js7tFPXyE1j9AgAA//8DAFBLAwQUAAYACAAAACEAxhdPntsAAAAGAQAADwAAAGRycy9kb3ducmV2&#10;LnhtbEyPwU7DMBBE70j8g7VIXBB1KBBMiFMhJBDcoCC4uvE2ibDXwXbT8PcsJziOZjTzpl7N3okJ&#10;YxoCaThbFCCQ2mAH6jS8vd6fKhApG7LGBUIN35hg1Rwe1KayYU8vOK1zJ7iEUmU09DmPlZSp7dGb&#10;tAgjEnvbEL3JLGMnbTR7LvdOLouilN4MxAu9GfGux/ZzvfMa1MXj9JGezp/f23LrrvPJ1fTwFbU+&#10;Pppvb0BknPNfGH7xGR0aZtqEHdkknAY+kjWUJQg2lSpYbzQsL1UJsqnlf/zmBwAA//8DAFBLAQIt&#10;ABQABgAIAAAAIQC2gziS/gAAAOEBAAATAAAAAAAAAAAAAAAAAAAAAABbQ29udGVudF9UeXBlc10u&#10;eG1sUEsBAi0AFAAGAAgAAAAhADj9If/WAAAAlAEAAAsAAAAAAAAAAAAAAAAALwEAAF9yZWxzLy5y&#10;ZWxzUEsBAi0AFAAGAAgAAAAhAPjnD00qAgAATAQAAA4AAAAAAAAAAAAAAAAALgIAAGRycy9lMm9E&#10;b2MueG1sUEsBAi0AFAAGAAgAAAAhAMYXT57bAAAABgEAAA8AAAAAAAAAAAAAAAAAhAQAAGRycy9k&#10;b3ducmV2LnhtbFBLBQYAAAAABAAEAPMAAACMBQAAAAA=&#10;">
                <v:textbox>
                  <w:txbxContent>
                    <w:p w14:paraId="6DBBCB56" w14:textId="77777777" w:rsidR="00106EC5" w:rsidRDefault="00106EC5" w:rsidP="00106EC5"/>
                  </w:txbxContent>
                </v:textbox>
                <w10:wrap type="square"/>
              </v:shape>
            </w:pict>
          </mc:Fallback>
        </mc:AlternateContent>
      </w:r>
    </w:p>
    <w:p w14:paraId="6D8C83DC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42AB7CD8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47E13E50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272066B8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21116AA6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343538EC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78D58EAC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33CF4DA1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32E1D7C1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44556610" w14:textId="4086F551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576E3813" w14:textId="147E0B4E" w:rsidR="00106EC5" w:rsidRDefault="00FF12FC" w:rsidP="00A81D82">
      <w:pPr>
        <w:jc w:val="both"/>
        <w:rPr>
          <w:rFonts w:ascii="Arial" w:hAnsi="Arial" w:cs="Arial"/>
          <w:sz w:val="22"/>
          <w:szCs w:val="22"/>
          <w:lang w:val="en-GB"/>
        </w:rPr>
      </w:pPr>
      <w:r w:rsidRPr="00106EC5">
        <w:rPr>
          <w:rFonts w:ascii="Arial" w:hAnsi="Arial" w:cs="Arial"/>
          <w:noProof/>
          <w:sz w:val="22"/>
          <w:szCs w:val="22"/>
          <w:lang w:val="en-GB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78078718" wp14:editId="24918257">
                <wp:simplePos x="0" y="0"/>
                <wp:positionH relativeFrom="column">
                  <wp:posOffset>1647825</wp:posOffset>
                </wp:positionH>
                <wp:positionV relativeFrom="paragraph">
                  <wp:posOffset>3810</wp:posOffset>
                </wp:positionV>
                <wp:extent cx="165100" cy="190500"/>
                <wp:effectExtent l="0" t="0" r="25400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100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74952E" w14:textId="77777777" w:rsidR="00106EC5" w:rsidRDefault="00106EC5" w:rsidP="00106EC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78718" id="_x0000_s1031" type="#_x0000_t202" style="position:absolute;left:0;text-align:left;margin-left:129.75pt;margin-top:.3pt;width:13pt;height:1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v1GIgIAAEsEAAAOAAAAZHJzL2Uyb0RvYy54bWysVNtu2zAMfR+wfxD0vtgO4q4x4hRdugwD&#10;ugvQ7gNkWY6FSaImKbGzrx8lp2l2exnmB4EUqUPykPTqZtSKHITzEkxNi1lOiTAcWml2Nf3yuH11&#10;TYkPzLRMgRE1PQpPb9YvX6wGW4k59KBa4QiCGF8NtqZ9CLbKMs97oZmfgRUGjR04zQKqbpe1jg2I&#10;rlU2z/OrbADXWgdceI+3d5ORrhN+1wkePnWdF4GommJuIZ0unU08s/WKVTvHbC/5KQ32D1loJg0G&#10;PUPdscDI3snfoLTkDjx0YcZBZ9B1kotUA1ZT5L9U89AzK1ItSI63Z5r8/4PlHw+fHZEt9g7pMUxj&#10;jx7FGMgbGMk80jNYX6HXg0W/MOI1uqZSvb0H/tUTA5uemZ24dQ6GXrAW0yviy+zi6YTjI0gzfIAW&#10;w7B9gAQ0dk5H7pANguiYx/HcmpgKjyGvyiJHC0dTscxLlGMEVj09ts6HdwI0iUJNHXY+gbPDvQ+T&#10;65NLjOVByXYrlUqK2zUb5ciB4ZRs03dC/8lNGTLUdFnOy6n+v0Lk6fsThJYBx11JXdPrsxOrImtv&#10;TYtpsiowqSYZq1PmRGNkbuIwjM2YGlbGAJHiBtoj8upgmm7cRhR6cN8pGXCya+q/7ZkTlKj3Bnuz&#10;LBaLuApJWZSv56i4S0tzaWGGI1RNAyWTuAlpfWKqBm6xh51M/D5nckoZJzZ16LRdcSUu9eT1/A9Y&#10;/wAAAP//AwBQSwMEFAAGAAgAAAAhAHht9VrdAAAABwEAAA8AAABkcnMvZG93bnJldi54bWxMjsFO&#10;wzAQRO9I/IO1SFwQdUhJSEM2FUIC0RsUBFc33iYR8TrYbhr+HnOC42hGb161ns0gJnK+t4xwtUhA&#10;EDdW99wivL0+XBYgfFCs1WCZEL7Jw7o+PalUqe2RX2jahlZECPtSIXQhjKWUvunIKL+wI3Hs9tYZ&#10;FWJ0rdROHSPcDDJNklwa1XN86NRI9x01n9uDQSiun6YPv1k+vzf5fliFi5vp8cshnp/Nd7cgAs3h&#10;bwy/+lEd6ui0swfWXgwIabbK4hQhBxHrtMhi3CEskxxkXcn//vUPAAAA//8DAFBLAQItABQABgAI&#10;AAAAIQC2gziS/gAAAOEBAAATAAAAAAAAAAAAAAAAAAAAAABbQ29udGVudF9UeXBlc10ueG1sUEsB&#10;Ai0AFAAGAAgAAAAhADj9If/WAAAAlAEAAAsAAAAAAAAAAAAAAAAALwEAAF9yZWxzLy5yZWxzUEsB&#10;Ai0AFAAGAAgAAAAhAOC6/UYiAgAASwQAAA4AAAAAAAAAAAAAAAAALgIAAGRycy9lMm9Eb2MueG1s&#10;UEsBAi0AFAAGAAgAAAAhAHht9VrdAAAABwEAAA8AAAAAAAAAAAAAAAAAfAQAAGRycy9kb3ducmV2&#10;LnhtbFBLBQYAAAAABAAEAPMAAACGBQAAAAA=&#10;">
                <v:textbox>
                  <w:txbxContent>
                    <w:p w14:paraId="5874952E" w14:textId="77777777" w:rsidR="00106EC5" w:rsidRDefault="00106EC5" w:rsidP="00106EC5"/>
                  </w:txbxContent>
                </v:textbox>
                <w10:wrap type="square"/>
              </v:shape>
            </w:pict>
          </mc:Fallback>
        </mc:AlternateContent>
      </w:r>
      <w:r w:rsidR="00106EC5" w:rsidRPr="00106EC5">
        <w:rPr>
          <w:rFonts w:ascii="Arial" w:hAnsi="Arial" w:cs="Arial"/>
          <w:sz w:val="22"/>
          <w:szCs w:val="22"/>
          <w:lang w:val="en-GB"/>
        </w:rPr>
        <w:t xml:space="preserve">All Materials Completed: </w:t>
      </w:r>
    </w:p>
    <w:p w14:paraId="1244A006" w14:textId="4836FE9E" w:rsidR="00106EC5" w:rsidRDefault="00FF12FC" w:rsidP="00A81D82">
      <w:pPr>
        <w:jc w:val="both"/>
        <w:rPr>
          <w:rFonts w:ascii="Arial" w:hAnsi="Arial" w:cs="Arial"/>
          <w:sz w:val="22"/>
          <w:szCs w:val="22"/>
          <w:lang w:val="en-GB"/>
        </w:rPr>
      </w:pPr>
      <w:r w:rsidRPr="00FF12FC">
        <w:rPr>
          <w:rFonts w:ascii="Arial" w:hAnsi="Arial" w:cs="Arial"/>
          <w:noProof/>
          <w:sz w:val="22"/>
          <w:szCs w:val="22"/>
          <w:lang w:val="en-GB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06713985" wp14:editId="0F64AA6E">
                <wp:simplePos x="0" y="0"/>
                <wp:positionH relativeFrom="column">
                  <wp:posOffset>2552700</wp:posOffset>
                </wp:positionH>
                <wp:positionV relativeFrom="paragraph">
                  <wp:posOffset>152400</wp:posOffset>
                </wp:positionV>
                <wp:extent cx="1762125" cy="333375"/>
                <wp:effectExtent l="0" t="0" r="28575" b="2857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212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5CDE0B" w14:textId="608D604A" w:rsidR="00FF12FC" w:rsidRDefault="00FF12F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713985" id="_x0000_s1032" type="#_x0000_t202" style="position:absolute;left:0;text-align:left;margin-left:201pt;margin-top:12pt;width:138.75pt;height:26.2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xE3JAIAAEwEAAAOAAAAZHJzL2Uyb0RvYy54bWysVNtu2zAMfR+wfxD0vjhxk7Q14hRdugwD&#10;ugvQ7gNoWY6FSaInKbGzry+lpGl2wR6G6UEQLerw8JD04mYwmu2k8wptySejMWfSCqyV3ZT86+P6&#10;zRVnPoCtQaOVJd9Lz2+Wr18t+q6QObaoa+kYgVhf9F3J2xC6Isu8aKUBP8JOWrps0BkIZLpNVjvo&#10;Cd3oLB+P51mPru4cCuk9fb07XPJlwm8aKcLnpvEyMF1y4hbS7tJexT1bLqDYOOhaJY404B9YGFCW&#10;gp6g7iAA2zr1G5RRwqHHJowEmgybRgmZcqBsJuNfsnlooZMpFxLHdyeZ/P+DFZ92XxxTNdXugjML&#10;hmr0KIfA3uLA8ihP3/mCvB468gsDfSbXlKrv7lF888ziqgW7kbfOYd9KqIneJL7Mzp4ecHwEqfqP&#10;WFMY2AZMQEPjTNSO1GCETmXan0oTqYgY8nKeT/IZZ4LuLmhdzlIIKJ5fd86H9xINi4eSOyp9Qofd&#10;vQ+RDRTPLjGYR63qtdI6GW5TrbRjO6A2Wad1RP/JTVvWl/x6Rjz+DjFO608QRgXqd61Mya9OTlBE&#10;2d7ZOnVjAKUPZ6Ks7VHHKN1BxDBUQ6rYPAaIGldY70lYh4f2pnGkQ4vuB2c9tXbJ/fctOMmZ/mCp&#10;ONeT6TTOQjKms8ucDHd+U53fgBUEVfLA2eG4Cml+ogIWb6mIjUr6vjA5UqaWTbIfxyvOxLmdvF5+&#10;AssnAAAA//8DAFBLAwQUAAYACAAAACEA8DPDpeAAAAAJAQAADwAAAGRycy9kb3ducmV2LnhtbEyP&#10;wU7DMBBE70j8g7VIXBB1CGnShmwqhASCGxQEVzd2k4h4HWw3DX/PcoLTaDWj2TfVZraDmIwPvSOE&#10;q0UCwlDjdE8twtvr/eUKRIiKtBocGYRvE2BTn55UqtTuSC9m2sZWcAmFUiF0MY6llKHpjFVh4UZD&#10;7O2dtyry6VupvTpyuR1kmiS5tKon/tCp0dx1pvncHizCKnucPsLT9fN7k++Hdbwopocvj3h+Nt/e&#10;gIhmjn9h+MVndKiZaecOpIMYELIk5S0RIc1YOZAX6yWIHUKRL0HWlfy/oP4BAAD//wMAUEsBAi0A&#10;FAAGAAgAAAAhALaDOJL+AAAA4QEAABMAAAAAAAAAAAAAAAAAAAAAAFtDb250ZW50X1R5cGVzXS54&#10;bWxQSwECLQAUAAYACAAAACEAOP0h/9YAAACUAQAACwAAAAAAAAAAAAAAAAAvAQAAX3JlbHMvLnJl&#10;bHNQSwECLQAUAAYACAAAACEAYK8RNyQCAABMBAAADgAAAAAAAAAAAAAAAAAuAgAAZHJzL2Uyb0Rv&#10;Yy54bWxQSwECLQAUAAYACAAAACEA8DPDpeAAAAAJAQAADwAAAAAAAAAAAAAAAAB+BAAAZHJzL2Rv&#10;d25yZXYueG1sUEsFBgAAAAAEAAQA8wAAAIsFAAAAAA==&#10;">
                <v:textbox>
                  <w:txbxContent>
                    <w:p w14:paraId="5B5CDE0B" w14:textId="608D604A" w:rsidR="00FF12FC" w:rsidRDefault="00FF12FC"/>
                  </w:txbxContent>
                </v:textbox>
                <w10:wrap type="square"/>
              </v:shape>
            </w:pict>
          </mc:Fallback>
        </mc:AlternateContent>
      </w:r>
    </w:p>
    <w:p w14:paraId="4D4494C8" w14:textId="79C2FB7E" w:rsidR="00FF12FC" w:rsidRDefault="00FF12FC" w:rsidP="00A81D82">
      <w:pPr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(Planner Only) – Pre-Con File Number: </w:t>
      </w:r>
    </w:p>
    <w:p w14:paraId="65F8E60D" w14:textId="454FDDC0" w:rsidR="00FF12FC" w:rsidRDefault="00FF12FC" w:rsidP="00A81D82">
      <w:pPr>
        <w:jc w:val="both"/>
        <w:rPr>
          <w:rFonts w:ascii="Arial" w:hAnsi="Arial" w:cs="Arial"/>
          <w:sz w:val="22"/>
          <w:szCs w:val="22"/>
          <w:lang w:val="en-GB"/>
        </w:rPr>
      </w:pPr>
      <w:r w:rsidRPr="00FF12FC">
        <w:rPr>
          <w:rFonts w:ascii="Arial" w:hAnsi="Arial" w:cs="Arial"/>
          <w:noProof/>
          <w:sz w:val="22"/>
          <w:szCs w:val="22"/>
          <w:lang w:val="en-GB"/>
        </w:rPr>
        <w:lastRenderedPageBreak/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23FAEA17" wp14:editId="482CB711">
                <wp:simplePos x="0" y="0"/>
                <wp:positionH relativeFrom="column">
                  <wp:posOffset>1247775</wp:posOffset>
                </wp:positionH>
                <wp:positionV relativeFrom="paragraph">
                  <wp:posOffset>-133350</wp:posOffset>
                </wp:positionV>
                <wp:extent cx="3933825" cy="361950"/>
                <wp:effectExtent l="0" t="0" r="28575" b="1905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33825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A56DB3" w14:textId="77777777" w:rsidR="00FF12FC" w:rsidRDefault="00FF12FC" w:rsidP="00FF12F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FAEA17" id="_x0000_s1033" type="#_x0000_t202" style="position:absolute;left:0;text-align:left;margin-left:98.25pt;margin-top:-10.5pt;width:309.75pt;height:28.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7GMXJQIAAEwEAAAOAAAAZHJzL2Uyb0RvYy54bWysVNtu2zAMfR+wfxD0vjjXNjHiFF26DAO6&#10;C9DuAxhZjoVJoicpsbOvHyUnWdANexjmB0EUqSPyHNLLu85odpDOK7QFHw2GnEkrsFR2V/Cvz5s3&#10;c858AFuCRisLfpSe361ev1q2TS7HWKMupWMEYn3eNgWvQ2jyLPOilgb8ABtpyVmhMxDIdLusdNAS&#10;utHZeDi8yVp0ZeNQSO/p9KF38lXCryopwueq8jIwXXDKLaTVpXUb12y1hHznoKmVOKUB/5CFAWXp&#10;0QvUAwRge6d+gzJKOPRYhYFAk2FVKSFTDVTNaPiimqcaGplqIXJ8c6HJ/z9Y8enwxTFVknZTziwY&#10;0uhZdoG9xY6NIz1t43OKemooLnR0TKGpVN88ovjmmcV1DXYn753DtpZQUnqjeDO7utrj+AiybT9i&#10;Sc/APmAC6ipnInfEBiN0kul4kSamIuhwsphM5uMZZ4J8k5vRYpa0yyA/326cD+8lGhY3BXckfUKH&#10;w6MPMRvIzyHxMY9alRuldTLcbrvWjh2A2mSTvlTAizBtWVvwxYzy+DvEMH1/gjAqUL9rZQo+vwRB&#10;Hml7Z8vUjQGU7veUsrYnHiN1PYmh23ZJsduzPFssj0Ssw769aRxpU6P7wVlLrV1w/30PTnKmP1gS&#10;ZzGaTuMsJGM6ux2T4a4922sPWEFQBQ+c9dt1SPMTGbB4TyJWKvEb1e4zOaVMLZtoP41XnIlrO0X9&#10;+gmsfgIAAP//AwBQSwMEFAAGAAgAAAAhAPZkzQzfAAAACgEAAA8AAABkcnMvZG93bnJldi54bWxM&#10;j0FPwzAMhe9I/IfISFzQlnaDritNJ4QEghuMCa5Z47UVjVOSrCv/HnOCk/3kp+fvlZvJ9mJEHzpH&#10;CtJ5AgKpdqajRsHu7WGWgwhRk9G9I1TwjQE21flZqQvjTvSK4zY2gkMoFFpBG+NQSBnqFq0Oczcg&#10;8e3gvNWRpW+k8frE4baXiyTJpNUd8YdWD3jfYv25PVoF+fXT+BGely/vdXbo1/FqNT5+eaUuL6a7&#10;WxARp/hnhl98RoeKmfbuSCaInvU6u2Grgtki5VLsyNOMl72CJU9ZlfJ/heoHAAD//wMAUEsBAi0A&#10;FAAGAAgAAAAhALaDOJL+AAAA4QEAABMAAAAAAAAAAAAAAAAAAAAAAFtDb250ZW50X1R5cGVzXS54&#10;bWxQSwECLQAUAAYACAAAACEAOP0h/9YAAACUAQAACwAAAAAAAAAAAAAAAAAvAQAAX3JlbHMvLnJl&#10;bHNQSwECLQAUAAYACAAAACEAF+xjFyUCAABMBAAADgAAAAAAAAAAAAAAAAAuAgAAZHJzL2Uyb0Rv&#10;Yy54bWxQSwECLQAUAAYACAAAACEA9mTNDN8AAAAKAQAADwAAAAAAAAAAAAAAAAB/BAAAZHJzL2Rv&#10;d25yZXYueG1sUEsFBgAAAAAEAAQA8wAAAIsFAAAAAA==&#10;">
                <v:textbox>
                  <w:txbxContent>
                    <w:p w14:paraId="62A56DB3" w14:textId="77777777" w:rsidR="00FF12FC" w:rsidRDefault="00FF12FC" w:rsidP="00FF12FC"/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Arial" w:hAnsi="Arial" w:cs="Arial"/>
          <w:sz w:val="22"/>
          <w:szCs w:val="22"/>
          <w:lang w:val="en-GB"/>
        </w:rPr>
        <w:t xml:space="preserve">Property Address: </w:t>
      </w:r>
    </w:p>
    <w:p w14:paraId="1393F7F9" w14:textId="77777777" w:rsidR="00FF12FC" w:rsidRDefault="00FF12FC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64968BDD" w14:textId="189E7FA7" w:rsidR="00A7070A" w:rsidRDefault="006321E7" w:rsidP="00A81D82">
      <w:pPr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Proposed Variance(s) and/or Consent:</w:t>
      </w:r>
    </w:p>
    <w:p w14:paraId="3A034B3A" w14:textId="0DA2F34D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  <w:r w:rsidRPr="00A7070A">
        <w:rPr>
          <w:rFonts w:ascii="Arial" w:hAnsi="Arial" w:cs="Arial"/>
          <w:noProof/>
          <w:sz w:val="22"/>
          <w:szCs w:val="22"/>
          <w:lang w:val="en-GB"/>
        </w:rPr>
        <mc:AlternateContent>
          <mc:Choice Requires="wps">
            <w:drawing>
              <wp:anchor distT="45720" distB="45720" distL="114300" distR="114300" simplePos="0" relativeHeight="251651584" behindDoc="0" locked="0" layoutInCell="1" allowOverlap="1" wp14:anchorId="0951D519" wp14:editId="6F87A1AE">
                <wp:simplePos x="0" y="0"/>
                <wp:positionH relativeFrom="column">
                  <wp:posOffset>0</wp:posOffset>
                </wp:positionH>
                <wp:positionV relativeFrom="paragraph">
                  <wp:posOffset>47625</wp:posOffset>
                </wp:positionV>
                <wp:extent cx="5505450" cy="1530350"/>
                <wp:effectExtent l="0" t="0" r="19050" b="1270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5450" cy="1530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72C086" w14:textId="77777777" w:rsidR="00A7070A" w:rsidRDefault="00A7070A" w:rsidP="00A7070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51D519" id="_x0000_s1034" type="#_x0000_t202" style="position:absolute;left:0;text-align:left;margin-left:0;margin-top:3.75pt;width:433.5pt;height:120.5pt;z-index:251651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Lz7JQIAAEwEAAAOAAAAZHJzL2Uyb0RvYy54bWysVNtu2zAMfR+wfxD0vthJ4y014hRdugwD&#10;ugvQ7gMYWY6FSaInKbG7ry8lp2l2exnmB4EUqUPykPTyajCaHaTzCm3Fp5OcM2kF1sruKv71fvNq&#10;wZkPYGvQaGXFH6TnV6uXL5Z9V8oZtqhr6RiBWF/2XcXbELoyy7xopQE/wU5aMjboDARS3S6rHfSE&#10;bnQ2y/PXWY+u7hwK6T3d3oxGvkr4TSNF+Nw0XgamK065hXS6dG7jma2WUO4cdK0SxzTgH7IwoCwF&#10;PUHdQAC2d+o3KKOEQ49NmAg0GTaNEjLVQNVM81+quWuhk6kWIsd3J5r8/4MVnw5fHFN1xQvOLBhq&#10;0b0cAnuLA5tFdvrOl+R015FbGOiaupwq9d0tim+eWVy3YHfy2jnsWwk1ZTeNL7OzpyOOjyDb/iPW&#10;FAb2ARPQ0DgTqSMyGKFTlx5OnYmpCLosiryYF2QSZJsWF/kFKTEGlE/PO+fDe4mGRaHijlqf4OFw&#10;68Po+uQSo3nUqt4orZPidtu1duwANCab9B3Rf3LTlvUVvyxmxcjAXyHy9P0JwqhA866Vqfji5ARl&#10;5O2drSlNKAMoPcpUnbZHIiN3I4th2A6pY4sYIJK8xfqBmHU4jjetIwktuh+c9TTaFfff9+AkZ/qD&#10;pe5cTufzuAtJmRdvZqS4c8v23AJWEFTFA2ejuA5pf2KqFq+pi41K/D5nckyZRjZ16LhecSfO9eT1&#10;/BNYPQIAAP//AwBQSwMEFAAGAAgAAAAhAP+NeDbdAAAABgEAAA8AAABkcnMvZG93bnJldi54bWxM&#10;j8FOwzAQRO9I/IO1SFxQ61DaJIRsKoQEojdoEVzdeJtExHaw3TT8PcsJjqMZzbwp15PpxUg+dM4i&#10;XM8TEGRrpzvbILztHmc5iBCV1ap3lhC+KcC6Oj8rVaHdyb7SuI2N4BIbCoXQxjgUUoa6JaPC3A1k&#10;2Ts4b1Rk6RupvTpxuenlIklSaVRneaFVAz20VH9ujwYhXz6PH2Fz8/Jep4f+Nl5l49OXR7y8mO7v&#10;QESa4l8YfvEZHSpm2ruj1UH0CHwkImQrEGzmacZ6j7BY5iuQVSn/41c/AAAA//8DAFBLAQItABQA&#10;BgAIAAAAIQC2gziS/gAAAOEBAAATAAAAAAAAAAAAAAAAAAAAAABbQ29udGVudF9UeXBlc10ueG1s&#10;UEsBAi0AFAAGAAgAAAAhADj9If/WAAAAlAEAAAsAAAAAAAAAAAAAAAAALwEAAF9yZWxzLy5yZWxz&#10;UEsBAi0AFAAGAAgAAAAhAG3cvPslAgAATAQAAA4AAAAAAAAAAAAAAAAALgIAAGRycy9lMm9Eb2Mu&#10;eG1sUEsBAi0AFAAGAAgAAAAhAP+NeDbdAAAABgEAAA8AAAAAAAAAAAAAAAAAfwQAAGRycy9kb3du&#10;cmV2LnhtbFBLBQYAAAAABAAEAPMAAACJBQAAAAA=&#10;">
                <v:textbox>
                  <w:txbxContent>
                    <w:p w14:paraId="7072C086" w14:textId="77777777" w:rsidR="00A7070A" w:rsidRDefault="00A7070A" w:rsidP="00A7070A"/>
                  </w:txbxContent>
                </v:textbox>
                <w10:wrap type="square"/>
              </v:shape>
            </w:pict>
          </mc:Fallback>
        </mc:AlternateContent>
      </w:r>
    </w:p>
    <w:p w14:paraId="10FB8948" w14:textId="77777777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26F89827" w14:textId="77777777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210A12B9" w14:textId="1A7D0093" w:rsidR="006321E7" w:rsidRDefault="006321E7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67490229" w14:textId="77777777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4AC9F6C7" w14:textId="77777777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2F8666C7" w14:textId="77777777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733938A8" w14:textId="77777777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2206939D" w14:textId="77777777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190E53D0" w14:textId="77777777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2BAF6783" w14:textId="77777777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3F01B38A" w14:textId="55B213D3" w:rsidR="00A7070A" w:rsidRDefault="006321E7" w:rsidP="00A81D82">
      <w:pPr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Planning Staff Comments: </w:t>
      </w:r>
    </w:p>
    <w:p w14:paraId="363FFFA1" w14:textId="44D77D3C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30EA667F" w14:textId="19EC39F8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  <w:r w:rsidRPr="00A7070A">
        <w:rPr>
          <w:rFonts w:ascii="Arial" w:hAnsi="Arial" w:cs="Arial"/>
          <w:noProof/>
          <w:sz w:val="22"/>
          <w:szCs w:val="22"/>
          <w:lang w:val="en-GB"/>
        </w:rPr>
        <mc:AlternateContent>
          <mc:Choice Requires="wps">
            <w:drawing>
              <wp:anchor distT="45720" distB="45720" distL="114300" distR="114300" simplePos="0" relativeHeight="251654656" behindDoc="0" locked="0" layoutInCell="1" allowOverlap="1" wp14:anchorId="73998ED4" wp14:editId="47B77692">
                <wp:simplePos x="0" y="0"/>
                <wp:positionH relativeFrom="column">
                  <wp:posOffset>0</wp:posOffset>
                </wp:positionH>
                <wp:positionV relativeFrom="paragraph">
                  <wp:posOffset>42545</wp:posOffset>
                </wp:positionV>
                <wp:extent cx="5537200" cy="2266950"/>
                <wp:effectExtent l="0" t="0" r="25400" b="1905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7200" cy="2266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E4CD43" w14:textId="77777777" w:rsidR="00A7070A" w:rsidRDefault="00A7070A" w:rsidP="00A7070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998ED4" id="_x0000_s1035" type="#_x0000_t202" style="position:absolute;left:0;text-align:left;margin-left:0;margin-top:3.35pt;width:436pt;height:178.5pt;z-index:251654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MYrJwIAAEwEAAAOAAAAZHJzL2Uyb0RvYy54bWysVNuO0zAQfUfiHyy/07ShKduo6WrpUoS0&#10;XKRdPsBxnMbC9hjbbVK+nrHTlmqBF0QeLI9nfDxzzkxWt4NW5CCcl2AqOptMKRGGQyPNrqJfn7av&#10;bijxgZmGKTCiokfh6e365YtVb0uRQweqEY4giPFlbyvahWDLLPO8E5r5CVhh0NmC0yyg6XZZ41iP&#10;6Fpl+XS6yHpwjXXAhfd4ej866Trht63g4XPbehGIqijmFtLq0lrHNVuvWLlzzHaSn9Jg/5CFZtLg&#10;oxeoexYY2Tv5G5SW3IGHNkw46AzaVnKRasBqZtNn1Tx2zIpUC5Lj7YUm//9g+afDF0dkU9EFJYZp&#10;lOhJDIG8hYHkkZ3e+hKDHi2GhQGPUeVUqbcPwL95YmDTMbMTd85B3wnWYHazeDO7ujri+AhS9x+h&#10;wWfYPkACGlqnI3VIBkF0VOl4USamwvGwKF6/Qbkp4ejL88ViWSTtMlaer1vnw3sBmsRNRR1Kn+DZ&#10;4cGHmA4rzyHxNQ9KNlupVDLcrt4oRw4M22SbvlTBszBlSF/RZZEXIwN/hZim708QWgbsdyV1RW8u&#10;QayMvL0zTerGwKQa95iyMiciI3cji2Goh6TY8qxPDc0RmXUwtjeOI246cD8o6bG1K+q/75kTlKgP&#10;BtVZzubzOAvJmBdILCXu2lNfe5jhCFXRQMm43YQ0P5E3A3eoYisTv1HuMZNTytiyifbTeMWZuLZT&#10;1K+fwPonAAAA//8DAFBLAwQUAAYACAAAACEAq/hC3NwAAAAGAQAADwAAAGRycy9kb3ducmV2Lnht&#10;bEyPwU7DMBBE70j8g7VIXBB1aFASQpwKIYHgVkpVrm68TSLidbDdNPw9ywmOoxnNvKlWsx3EhD70&#10;jhTcLBIQSI0zPbUKtu9P1wWIEDUZPThCBd8YYFWfn1W6NO5EbzhtYiu4hEKpFXQxjqWUoenQ6rBw&#10;IxJ7B+etjix9K43XJy63g1wmSSat7okXOj3iY4fN5+ZoFRS3L9NHeE3XuyY7DHfxKp+ev7xSlxfz&#10;wz2IiHP8C8MvPqNDzUx7dyQTxKCAj0QFWQ6CzSJfst4rSLM0B1lX8j9+/QMAAP//AwBQSwECLQAU&#10;AAYACAAAACEAtoM4kv4AAADhAQAAEwAAAAAAAAAAAAAAAAAAAAAAW0NvbnRlbnRfVHlwZXNdLnht&#10;bFBLAQItABQABgAIAAAAIQA4/SH/1gAAAJQBAAALAAAAAAAAAAAAAAAAAC8BAABfcmVscy8ucmVs&#10;c1BLAQItABQABgAIAAAAIQBzAMYrJwIAAEwEAAAOAAAAAAAAAAAAAAAAAC4CAABkcnMvZTJvRG9j&#10;LnhtbFBLAQItABQABgAIAAAAIQCr+ELc3AAAAAYBAAAPAAAAAAAAAAAAAAAAAIEEAABkcnMvZG93&#10;bnJldi54bWxQSwUGAAAAAAQABADzAAAAigUAAAAA&#10;">
                <v:textbox>
                  <w:txbxContent>
                    <w:p w14:paraId="76E4CD43" w14:textId="77777777" w:rsidR="00A7070A" w:rsidRDefault="00A7070A" w:rsidP="00A7070A"/>
                  </w:txbxContent>
                </v:textbox>
                <w10:wrap type="square"/>
              </v:shape>
            </w:pict>
          </mc:Fallback>
        </mc:AlternateContent>
      </w:r>
    </w:p>
    <w:p w14:paraId="40823B9F" w14:textId="5F362045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3A80EB48" w14:textId="7ECEF86D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651D748B" w14:textId="360CD795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25B735DD" w14:textId="009A24BF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34807579" w14:textId="3F2784BD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6A1C2D92" w14:textId="77777777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3738CDC2" w14:textId="193A6698" w:rsidR="006321E7" w:rsidRDefault="006321E7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6F65D919" w14:textId="77777777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7B408B70" w14:textId="77777777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7EEC0AF4" w14:textId="77777777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366CEF6D" w14:textId="77777777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41730275" w14:textId="291FA8FE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3EA2D9C3" w14:textId="77777777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3FB8A1B0" w14:textId="644C8C70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67B496E0" w14:textId="77777777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0960B9FE" w14:textId="441FE2A2" w:rsidR="00A7070A" w:rsidRPr="00A7070A" w:rsidRDefault="006321E7" w:rsidP="00A81D82">
      <w:pPr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  <w:bookmarkStart w:id="0" w:name="_Hlk71715149"/>
      <w:r w:rsidRPr="00A7070A">
        <w:rPr>
          <w:rFonts w:ascii="Arial" w:hAnsi="Arial" w:cs="Arial"/>
          <w:b/>
          <w:bCs/>
          <w:sz w:val="22"/>
          <w:szCs w:val="22"/>
          <w:lang w:val="en-GB"/>
        </w:rPr>
        <w:t>Planner Sign Off –</w:t>
      </w:r>
    </w:p>
    <w:p w14:paraId="3C54CBC5" w14:textId="3FFEA120" w:rsidR="006321E7" w:rsidRDefault="006321E7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088527EE" w14:textId="24A01750" w:rsidR="006321E7" w:rsidRDefault="006321E7" w:rsidP="00A81D82">
      <w:pPr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Name</w:t>
      </w:r>
      <w:r w:rsidR="00A7070A">
        <w:rPr>
          <w:rFonts w:ascii="Arial" w:hAnsi="Arial" w:cs="Arial"/>
          <w:sz w:val="22"/>
          <w:szCs w:val="22"/>
          <w:lang w:val="en-GB"/>
        </w:rPr>
        <w:t>: _________________________</w:t>
      </w:r>
    </w:p>
    <w:p w14:paraId="395907D5" w14:textId="273CC6DD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180778C5" w14:textId="574AFD56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Date: __________________________</w:t>
      </w:r>
    </w:p>
    <w:p w14:paraId="377775FB" w14:textId="6255A9FD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00A0CDBB" w14:textId="77098BC9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  <w:r w:rsidRPr="00A7070A">
        <w:rPr>
          <w:rFonts w:ascii="Arial" w:hAnsi="Arial" w:cs="Arial"/>
          <w:noProof/>
          <w:sz w:val="22"/>
          <w:szCs w:val="22"/>
          <w:lang w:val="en-GB"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3772408F" wp14:editId="7D1C5CC5">
                <wp:simplePos x="0" y="0"/>
                <wp:positionH relativeFrom="column">
                  <wp:posOffset>774700</wp:posOffset>
                </wp:positionH>
                <wp:positionV relativeFrom="paragraph">
                  <wp:posOffset>4445</wp:posOffset>
                </wp:positionV>
                <wp:extent cx="3009900" cy="654050"/>
                <wp:effectExtent l="0" t="0" r="19050" b="1270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9900" cy="654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AB747A" w14:textId="77777777" w:rsidR="00A7070A" w:rsidRDefault="00A7070A" w:rsidP="00A7070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72408F" id="_x0000_s1036" type="#_x0000_t202" style="position:absolute;left:0;text-align:left;margin-left:61pt;margin-top:.35pt;width:237pt;height:51.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+My7JQIAAE0EAAAOAAAAZHJzL2Uyb0RvYy54bWysVNtu2zAMfR+wfxD0vtjJkq4x4hRdugwD&#10;ugvQ7gNoWY6FSaInKbG7ry8lp2nQbS/D/CCIInV0eEh6dTUYzQ7SeYW25NNJzpm0AmtldyX/fr99&#10;c8mZD2Br0GhlyR+k51fr169WfVfIGbaoa+kYgVhf9F3J2xC6Isu8aKUBP8FOWnI26AwEMt0uqx30&#10;hG50Nsvzi6xHV3cOhfSeTm9GJ18n/KaRInxtGi8D0yUnbiGtLq1VXLP1Coqdg65V4kgD/oGFAWXp&#10;0RPUDQRge6d+gzJKOPTYhIlAk2HTKCFTDpTNNH+RzV0LnUy5kDi+O8nk/x+s+HL45piqqXZTziwY&#10;qtG9HAJ7jwObRXn6zhcUdddRXBjomEJTqr67RfHDM4ubFuxOXjuHfSuhJnrTeDM7uzri+AhS9Z+x&#10;pmdgHzABDY0zUTtSgxE6lenhVJpIRdDh2zxfLnNyCfJdLOb5ItUug+Lpdud8+CjRsLgpuaPSJ3Q4&#10;3PoQ2UDxFBIf86hVvVVaJ8Ptqo127ADUJtv0pQRehGnL+pIvF7PFKMBfIfL0/QnCqED9rpUp+eUp&#10;CIoo2wdbp24MoPS4J8raHnWM0o0ihqEaxoolCaLIFdYPpKzDsb9pHmnTovvFWU+9XXL/cw9OcqY/&#10;WarOcjqfx2FIxnzxbkaGO/dU5x6wgqBKHjgbt5uQBigKZ/GaqtioJPAzkyNn6tmk+3G+4lCc2ynq&#10;+S+wfgQAAP//AwBQSwMEFAAGAAgAAAAhAGK/TRfdAAAACAEAAA8AAABkcnMvZG93bnJldi54bWxM&#10;j8FOwzAQRO9I/IO1SFxQ65BC0oY4FUIC0Ru0CK5usk0i7HWw3TT8PcsJjm9nNDtTridrxIg+9I4U&#10;XM8TEEi1a3pqFbztHmdLECFqarRxhAq+McC6Oj8rddG4E73iuI2t4BAKhVbQxTgUUoa6Q6vD3A1I&#10;rB2ctzoy+lY2Xp843BqZJkkmre6JP3R6wIcO68/t0SpY3jyPH2GzeHmvs4NZxat8fPrySl1eTPd3&#10;ICJO8c8Mv/W5OlTcae+O1ARhmNOUt0QFOQiWb1cZ457vySIHWZXy/4DqBwAA//8DAFBLAQItABQA&#10;BgAIAAAAIQC2gziS/gAAAOEBAAATAAAAAAAAAAAAAAAAAAAAAABbQ29udGVudF9UeXBlc10ueG1s&#10;UEsBAi0AFAAGAAgAAAAhADj9If/WAAAAlAEAAAsAAAAAAAAAAAAAAAAALwEAAF9yZWxzLy5yZWxz&#10;UEsBAi0AFAAGAAgAAAAhAI34zLslAgAATQQAAA4AAAAAAAAAAAAAAAAALgIAAGRycy9lMm9Eb2Mu&#10;eG1sUEsBAi0AFAAGAAgAAAAhAGK/TRfdAAAACAEAAA8AAAAAAAAAAAAAAAAAfwQAAGRycy9kb3du&#10;cmV2LnhtbFBLBQYAAAAABAAEAPMAAACJBQAAAAA=&#10;">
                <v:textbox>
                  <w:txbxContent>
                    <w:p w14:paraId="0CAB747A" w14:textId="77777777" w:rsidR="00A7070A" w:rsidRDefault="00A7070A" w:rsidP="00A7070A"/>
                  </w:txbxContent>
                </v:textbox>
                <w10:wrap type="square"/>
              </v:shape>
            </w:pict>
          </mc:Fallback>
        </mc:AlternateContent>
      </w:r>
    </w:p>
    <w:p w14:paraId="51DEF1C0" w14:textId="6A7138D8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609CADA2" w14:textId="2CC4053C" w:rsidR="006321E7" w:rsidRDefault="006321E7" w:rsidP="00A81D82">
      <w:pPr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Signature</w:t>
      </w:r>
      <w:r w:rsidR="00A7070A">
        <w:rPr>
          <w:rFonts w:ascii="Arial" w:hAnsi="Arial" w:cs="Arial"/>
          <w:sz w:val="22"/>
          <w:szCs w:val="22"/>
          <w:lang w:val="en-GB"/>
        </w:rPr>
        <w:t xml:space="preserve">: </w:t>
      </w:r>
    </w:p>
    <w:p w14:paraId="2D595583" w14:textId="605EB9E4" w:rsidR="006321E7" w:rsidRDefault="006321E7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16A20C07" w14:textId="77777777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bookmarkEnd w:id="0"/>
    <w:p w14:paraId="56531599" w14:textId="77777777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22E6BA24" w14:textId="33E32BFE" w:rsidR="00A7070A" w:rsidRPr="00A7070A" w:rsidRDefault="00A7070A" w:rsidP="00A7070A">
      <w:pPr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  <w:r>
        <w:rPr>
          <w:rFonts w:ascii="Arial" w:hAnsi="Arial" w:cs="Arial"/>
          <w:b/>
          <w:bCs/>
          <w:sz w:val="22"/>
          <w:szCs w:val="22"/>
          <w:lang w:val="en-GB"/>
        </w:rPr>
        <w:t>Owner/Agent</w:t>
      </w:r>
      <w:r w:rsidRPr="00A7070A">
        <w:rPr>
          <w:rFonts w:ascii="Arial" w:hAnsi="Arial" w:cs="Arial"/>
          <w:b/>
          <w:bCs/>
          <w:sz w:val="22"/>
          <w:szCs w:val="22"/>
          <w:lang w:val="en-GB"/>
        </w:rPr>
        <w:t xml:space="preserve"> Sign Off –</w:t>
      </w:r>
    </w:p>
    <w:p w14:paraId="087FCB3A" w14:textId="77777777" w:rsidR="00A7070A" w:rsidRPr="00A7070A" w:rsidRDefault="00A7070A" w:rsidP="00A7070A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29A422E0" w14:textId="2CAB1308" w:rsidR="00A7070A" w:rsidRPr="00A7070A" w:rsidRDefault="00A7070A" w:rsidP="00A7070A">
      <w:pPr>
        <w:jc w:val="both"/>
        <w:rPr>
          <w:rFonts w:ascii="Arial" w:hAnsi="Arial" w:cs="Arial"/>
          <w:sz w:val="22"/>
          <w:szCs w:val="22"/>
          <w:lang w:val="en-GB"/>
        </w:rPr>
      </w:pPr>
      <w:r w:rsidRPr="00A7070A">
        <w:rPr>
          <w:rFonts w:ascii="Arial" w:hAnsi="Arial" w:cs="Arial"/>
          <w:sz w:val="22"/>
          <w:szCs w:val="22"/>
          <w:lang w:val="en-GB"/>
        </w:rPr>
        <w:t>Name: ________________________</w:t>
      </w:r>
      <w:r>
        <w:rPr>
          <w:rFonts w:ascii="Arial" w:hAnsi="Arial" w:cs="Arial"/>
          <w:sz w:val="22"/>
          <w:szCs w:val="22"/>
          <w:lang w:val="en-GB"/>
        </w:rPr>
        <w:t>_</w:t>
      </w:r>
    </w:p>
    <w:p w14:paraId="18DAA4B3" w14:textId="77777777" w:rsidR="00A7070A" w:rsidRPr="00A7070A" w:rsidRDefault="00A7070A" w:rsidP="00A7070A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16ED18C8" w14:textId="77777777" w:rsidR="00A7070A" w:rsidRPr="00A7070A" w:rsidRDefault="00A7070A" w:rsidP="00A7070A">
      <w:pPr>
        <w:jc w:val="both"/>
        <w:rPr>
          <w:rFonts w:ascii="Arial" w:hAnsi="Arial" w:cs="Arial"/>
          <w:sz w:val="22"/>
          <w:szCs w:val="22"/>
          <w:lang w:val="en-GB"/>
        </w:rPr>
      </w:pPr>
      <w:r w:rsidRPr="00A7070A">
        <w:rPr>
          <w:rFonts w:ascii="Arial" w:hAnsi="Arial" w:cs="Arial"/>
          <w:sz w:val="22"/>
          <w:szCs w:val="22"/>
          <w:lang w:val="en-GB"/>
        </w:rPr>
        <w:t>Date: __________________________</w:t>
      </w:r>
    </w:p>
    <w:p w14:paraId="20DC7B83" w14:textId="77777777" w:rsidR="00A7070A" w:rsidRPr="00A7070A" w:rsidRDefault="00A7070A" w:rsidP="00A7070A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457B15AC" w14:textId="77777777" w:rsidR="00A7070A" w:rsidRPr="00A7070A" w:rsidRDefault="00A7070A" w:rsidP="00A7070A">
      <w:pPr>
        <w:jc w:val="both"/>
        <w:rPr>
          <w:rFonts w:ascii="Arial" w:hAnsi="Arial" w:cs="Arial"/>
          <w:sz w:val="22"/>
          <w:szCs w:val="22"/>
          <w:lang w:val="en-GB"/>
        </w:rPr>
      </w:pPr>
      <w:r w:rsidRPr="00A7070A">
        <w:rPr>
          <w:rFonts w:ascii="Arial" w:hAnsi="Arial" w:cs="Arial"/>
          <w:noProof/>
          <w:sz w:val="22"/>
          <w:szCs w:val="22"/>
          <w:lang w:val="en-GB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11A89FE9" wp14:editId="0D0B61F3">
                <wp:simplePos x="0" y="0"/>
                <wp:positionH relativeFrom="column">
                  <wp:posOffset>774700</wp:posOffset>
                </wp:positionH>
                <wp:positionV relativeFrom="paragraph">
                  <wp:posOffset>4445</wp:posOffset>
                </wp:positionV>
                <wp:extent cx="3009900" cy="654050"/>
                <wp:effectExtent l="0" t="0" r="19050" b="1270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9900" cy="654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F2BCA1" w14:textId="77777777" w:rsidR="00A7070A" w:rsidRDefault="00A7070A" w:rsidP="00A7070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A89FE9" id="_x0000_s1037" type="#_x0000_t202" style="position:absolute;left:0;text-align:left;margin-left:61pt;margin-top:.35pt;width:237pt;height:51.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crdJQIAAE0EAAAOAAAAZHJzL2Uyb0RvYy54bWysVNtu2zAMfR+wfxD0vtjJkq4x4hRdugwD&#10;ugvQ7gNoWY6FSaInKbG7ry8lp2nQbS/D/CCIInV0eEh6dTUYzQ7SeYW25NNJzpm0AmtldyX/fr99&#10;c8mZD2Br0GhlyR+k51fr169WfVfIGbaoa+kYgVhf9F3J2xC6Isu8aKUBP8FOWnI26AwEMt0uqx30&#10;hG50Nsvzi6xHV3cOhfSeTm9GJ18n/KaRInxtGi8D0yUnbiGtLq1VXLP1Coqdg65V4kgD/oGFAWXp&#10;0RPUDQRge6d+gzJKOPTYhIlAk2HTKCFTDpTNNH+RzV0LnUy5kDi+O8nk/x+s+HL45piqqXYzziwY&#10;qtG9HAJ7jwObRXn6zhcUdddRXBjomEJTqr67RfHDM4ubFuxOXjuHfSuhJnrTeDM7uzri+AhS9Z+x&#10;pmdgHzABDY0zUTtSgxE6lenhVJpIRdDh2zxfLnNyCfJdLOb5ItUug+Lpdud8+CjRsLgpuaPSJ3Q4&#10;3PoQ2UDxFBIf86hVvVVaJ8Ptqo127ADUJtv0pQRehGnL+pIvF7PFKMBfIfL0/QnCqED9rpUp+eUp&#10;CIoo2wdbp24MoPS4J8raHnWM0o0ihqEaxoollaPIFdYPpKzDsb9pHmnTovvFWU+9XXL/cw9OcqY/&#10;WarOcjqfx2FIxnzxbkaGO/dU5x6wgqBKHjgbt5uQBigKZ/GaqtioJPAzkyNn6tmk+3G+4lCc2ynq&#10;+S+wfgQAAP//AwBQSwMEFAAGAAgAAAAhAGK/TRfdAAAACAEAAA8AAABkcnMvZG93bnJldi54bWxM&#10;j8FOwzAQRO9I/IO1SFxQ65BC0oY4FUIC0Ru0CK5usk0i7HWw3TT8PcsJjm9nNDtTridrxIg+9I4U&#10;XM8TEEi1a3pqFbztHmdLECFqarRxhAq+McC6Oj8rddG4E73iuI2t4BAKhVbQxTgUUoa6Q6vD3A1I&#10;rB2ctzoy+lY2Xp843BqZJkkmre6JP3R6wIcO68/t0SpY3jyPH2GzeHmvs4NZxat8fPrySl1eTPd3&#10;ICJO8c8Mv/W5OlTcae+O1ARhmNOUt0QFOQiWb1cZ457vySIHWZXy/4DqBwAA//8DAFBLAQItABQA&#10;BgAIAAAAIQC2gziS/gAAAOEBAAATAAAAAAAAAAAAAAAAAAAAAABbQ29udGVudF9UeXBlc10ueG1s&#10;UEsBAi0AFAAGAAgAAAAhADj9If/WAAAAlAEAAAsAAAAAAAAAAAAAAAAALwEAAF9yZWxzLy5yZWxz&#10;UEsBAi0AFAAGAAgAAAAhADh9yt0lAgAATQQAAA4AAAAAAAAAAAAAAAAALgIAAGRycy9lMm9Eb2Mu&#10;eG1sUEsBAi0AFAAGAAgAAAAhAGK/TRfdAAAACAEAAA8AAAAAAAAAAAAAAAAAfwQAAGRycy9kb3du&#10;cmV2LnhtbFBLBQYAAAAABAAEAPMAAACJBQAAAAA=&#10;">
                <v:textbox>
                  <w:txbxContent>
                    <w:p w14:paraId="2AF2BCA1" w14:textId="77777777" w:rsidR="00A7070A" w:rsidRDefault="00A7070A" w:rsidP="00A7070A"/>
                  </w:txbxContent>
                </v:textbox>
                <w10:wrap type="square"/>
              </v:shape>
            </w:pict>
          </mc:Fallback>
        </mc:AlternateContent>
      </w:r>
    </w:p>
    <w:p w14:paraId="1DFB5375" w14:textId="77777777" w:rsidR="00A7070A" w:rsidRPr="00A7070A" w:rsidRDefault="00A7070A" w:rsidP="00A7070A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112C1475" w14:textId="0D9A60C8" w:rsidR="00A7070A" w:rsidRDefault="00A7070A" w:rsidP="00A81D82">
      <w:pPr>
        <w:jc w:val="both"/>
        <w:rPr>
          <w:rFonts w:ascii="Arial" w:hAnsi="Arial" w:cs="Arial"/>
          <w:sz w:val="22"/>
          <w:szCs w:val="22"/>
          <w:lang w:val="en-GB"/>
        </w:rPr>
      </w:pPr>
      <w:r w:rsidRPr="00A7070A">
        <w:rPr>
          <w:rFonts w:ascii="Arial" w:hAnsi="Arial" w:cs="Arial"/>
          <w:sz w:val="22"/>
          <w:szCs w:val="22"/>
          <w:lang w:val="en-GB"/>
        </w:rPr>
        <w:t xml:space="preserve">Signature: </w:t>
      </w:r>
    </w:p>
    <w:p w14:paraId="536CECAD" w14:textId="2A2BDB3A" w:rsidR="006321E7" w:rsidRDefault="006321E7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6F8618DC" w14:textId="7CFCF6AC" w:rsidR="00106EC5" w:rsidRDefault="00106EC5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0F90237E" w14:textId="27AE47C1" w:rsidR="00106EC5" w:rsidRDefault="00106EC5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64038CAE" w14:textId="7B2B5435" w:rsidR="00106EC5" w:rsidRPr="00106EC5" w:rsidRDefault="00106EC5" w:rsidP="00106EC5">
      <w:pPr>
        <w:jc w:val="center"/>
        <w:rPr>
          <w:rFonts w:ascii="Arial" w:hAnsi="Arial" w:cs="Arial"/>
          <w:b/>
          <w:bCs/>
          <w:sz w:val="22"/>
          <w:szCs w:val="22"/>
          <w:u w:val="single"/>
          <w:lang w:val="en-GB"/>
        </w:rPr>
      </w:pPr>
      <w:r w:rsidRPr="00106EC5">
        <w:rPr>
          <w:rFonts w:ascii="Arial" w:hAnsi="Arial" w:cs="Arial"/>
          <w:b/>
          <w:bCs/>
          <w:sz w:val="22"/>
          <w:szCs w:val="22"/>
          <w:u w:val="single"/>
          <w:lang w:val="en-GB"/>
        </w:rPr>
        <w:t>Submission Notes</w:t>
      </w:r>
    </w:p>
    <w:p w14:paraId="413D1F59" w14:textId="60E8624F" w:rsidR="00106EC5" w:rsidRDefault="00106EC5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13CF6B58" w14:textId="2722B48D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</w:rPr>
      </w:pPr>
      <w:r w:rsidRPr="00106EC5">
        <w:rPr>
          <w:rFonts w:ascii="Arial" w:hAnsi="Arial" w:cs="Arial"/>
          <w:sz w:val="22"/>
          <w:szCs w:val="22"/>
        </w:rPr>
        <w:t xml:space="preserve">To </w:t>
      </w:r>
      <w:proofErr w:type="gramStart"/>
      <w:r w:rsidRPr="00106EC5">
        <w:rPr>
          <w:rFonts w:ascii="Arial" w:hAnsi="Arial" w:cs="Arial"/>
          <w:sz w:val="22"/>
          <w:szCs w:val="22"/>
        </w:rPr>
        <w:t>submit an application</w:t>
      </w:r>
      <w:proofErr w:type="gramEnd"/>
      <w:r w:rsidRPr="00106EC5">
        <w:rPr>
          <w:rFonts w:ascii="Arial" w:hAnsi="Arial" w:cs="Arial"/>
          <w:sz w:val="22"/>
          <w:szCs w:val="22"/>
        </w:rPr>
        <w:t>, we are currently only taking electronic submissions. Please send an email to </w:t>
      </w:r>
      <w:hyperlink r:id="rId12" w:history="1">
        <w:r w:rsidRPr="00106EC5">
          <w:rPr>
            <w:rStyle w:val="Hyperlink"/>
            <w:rFonts w:ascii="Arial" w:hAnsi="Arial" w:cs="Arial"/>
            <w:b/>
            <w:bCs/>
            <w:sz w:val="22"/>
            <w:szCs w:val="22"/>
          </w:rPr>
          <w:t>cofa@king.ca</w:t>
        </w:r>
      </w:hyperlink>
      <w:r w:rsidRPr="00106EC5">
        <w:rPr>
          <w:rFonts w:ascii="Arial" w:hAnsi="Arial" w:cs="Arial"/>
          <w:b/>
          <w:bCs/>
          <w:sz w:val="22"/>
          <w:szCs w:val="22"/>
        </w:rPr>
        <w:t> </w:t>
      </w:r>
      <w:r w:rsidRPr="00106EC5">
        <w:rPr>
          <w:rFonts w:ascii="Arial" w:hAnsi="Arial" w:cs="Arial"/>
          <w:sz w:val="22"/>
          <w:szCs w:val="22"/>
        </w:rPr>
        <w:t>with a link (</w:t>
      </w:r>
      <w:proofErr w:type="gramStart"/>
      <w:r w:rsidRPr="00106EC5">
        <w:rPr>
          <w:rFonts w:ascii="Arial" w:hAnsi="Arial" w:cs="Arial"/>
          <w:sz w:val="22"/>
          <w:szCs w:val="22"/>
        </w:rPr>
        <w:t>i.e.</w:t>
      </w:r>
      <w:proofErr w:type="gramEnd"/>
      <w:r w:rsidRPr="00106EC5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06EC5">
        <w:rPr>
          <w:rFonts w:ascii="Arial" w:hAnsi="Arial" w:cs="Arial"/>
          <w:sz w:val="22"/>
          <w:szCs w:val="22"/>
        </w:rPr>
        <w:t>dropbox</w:t>
      </w:r>
      <w:proofErr w:type="spellEnd"/>
      <w:r w:rsidRPr="00106EC5">
        <w:rPr>
          <w:rFonts w:ascii="Arial" w:hAnsi="Arial" w:cs="Arial"/>
          <w:sz w:val="22"/>
          <w:szCs w:val="22"/>
        </w:rPr>
        <w:t xml:space="preserve">, google drive, etc.) for us to download and retrieve the document materials. Please check the "Complete </w:t>
      </w:r>
      <w:r>
        <w:rPr>
          <w:rFonts w:ascii="Arial" w:hAnsi="Arial" w:cs="Arial"/>
          <w:sz w:val="22"/>
          <w:szCs w:val="22"/>
        </w:rPr>
        <w:t>Submission</w:t>
      </w:r>
      <w:r w:rsidRPr="00106EC5">
        <w:rPr>
          <w:rFonts w:ascii="Arial" w:hAnsi="Arial" w:cs="Arial"/>
          <w:sz w:val="22"/>
          <w:szCs w:val="22"/>
        </w:rPr>
        <w:t xml:space="preserve"> Check List" </w:t>
      </w:r>
      <w:r>
        <w:rPr>
          <w:rFonts w:ascii="Arial" w:hAnsi="Arial" w:cs="Arial"/>
          <w:sz w:val="22"/>
          <w:szCs w:val="22"/>
        </w:rPr>
        <w:t xml:space="preserve">above </w:t>
      </w:r>
      <w:r w:rsidRPr="00106EC5">
        <w:rPr>
          <w:rFonts w:ascii="Arial" w:hAnsi="Arial" w:cs="Arial"/>
          <w:sz w:val="22"/>
          <w:szCs w:val="22"/>
        </w:rPr>
        <w:t>to ensure all required items are provided. An incomplete submission may result in the delay of the processing of your application. </w:t>
      </w:r>
    </w:p>
    <w:p w14:paraId="1755D2EE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</w:rPr>
      </w:pPr>
    </w:p>
    <w:p w14:paraId="5289C4A2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</w:rPr>
      </w:pPr>
      <w:r w:rsidRPr="00106EC5">
        <w:rPr>
          <w:rFonts w:ascii="Arial" w:hAnsi="Arial" w:cs="Arial"/>
          <w:sz w:val="22"/>
          <w:szCs w:val="22"/>
        </w:rPr>
        <w:t xml:space="preserve">*Fee payment is currently done by drop off of a cheque made payable to the Township of </w:t>
      </w:r>
      <w:proofErr w:type="gramStart"/>
      <w:r w:rsidRPr="00106EC5">
        <w:rPr>
          <w:rFonts w:ascii="Arial" w:hAnsi="Arial" w:cs="Arial"/>
          <w:sz w:val="22"/>
          <w:szCs w:val="22"/>
        </w:rPr>
        <w:t>King.*</w:t>
      </w:r>
      <w:proofErr w:type="gramEnd"/>
      <w:r w:rsidRPr="00106EC5">
        <w:rPr>
          <w:rFonts w:ascii="Arial" w:hAnsi="Arial" w:cs="Arial"/>
          <w:sz w:val="22"/>
          <w:szCs w:val="22"/>
        </w:rPr>
        <w:t xml:space="preserve"> </w:t>
      </w:r>
    </w:p>
    <w:p w14:paraId="0A496255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</w:rPr>
      </w:pPr>
      <w:r w:rsidRPr="00106EC5">
        <w:rPr>
          <w:rFonts w:ascii="Arial" w:hAnsi="Arial" w:cs="Arial"/>
          <w:sz w:val="22"/>
          <w:szCs w:val="22"/>
        </w:rPr>
        <w:t> </w:t>
      </w:r>
    </w:p>
    <w:p w14:paraId="3C4E0470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</w:rPr>
      </w:pPr>
      <w:r w:rsidRPr="00106EC5">
        <w:rPr>
          <w:rFonts w:ascii="Arial" w:hAnsi="Arial" w:cs="Arial"/>
          <w:sz w:val="22"/>
          <w:szCs w:val="22"/>
        </w:rPr>
        <w:t>2021 Fee for Minor Variance: $1,279.00</w:t>
      </w:r>
    </w:p>
    <w:p w14:paraId="180D00F3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</w:rPr>
      </w:pPr>
      <w:r w:rsidRPr="00106EC5">
        <w:rPr>
          <w:rFonts w:ascii="Arial" w:hAnsi="Arial" w:cs="Arial"/>
          <w:sz w:val="22"/>
          <w:szCs w:val="22"/>
        </w:rPr>
        <w:t>2021 Fee for Consent/Boundary Adjustment: $4,668.50</w:t>
      </w:r>
    </w:p>
    <w:p w14:paraId="45EA2FF6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</w:rPr>
      </w:pPr>
      <w:r w:rsidRPr="00106EC5">
        <w:rPr>
          <w:rFonts w:ascii="Arial" w:hAnsi="Arial" w:cs="Arial"/>
          <w:sz w:val="22"/>
          <w:szCs w:val="22"/>
        </w:rPr>
        <w:lastRenderedPageBreak/>
        <w:t>2021 Combined Fee for Minor Variance and Consent: $5,311.00</w:t>
      </w:r>
    </w:p>
    <w:p w14:paraId="443EC75C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</w:rPr>
      </w:pPr>
      <w:r w:rsidRPr="00106EC5">
        <w:rPr>
          <w:rFonts w:ascii="Arial" w:hAnsi="Arial" w:cs="Arial"/>
          <w:sz w:val="22"/>
          <w:szCs w:val="22"/>
        </w:rPr>
        <w:t>For all other fees, please see the fees and charges by-law </w:t>
      </w:r>
      <w:hyperlink r:id="rId13" w:tgtFrame="_blank" w:history="1">
        <w:r w:rsidRPr="00106EC5">
          <w:rPr>
            <w:rStyle w:val="Hyperlink"/>
            <w:rFonts w:ascii="Arial" w:hAnsi="Arial" w:cs="Arial"/>
            <w:b/>
            <w:bCs/>
            <w:sz w:val="22"/>
            <w:szCs w:val="22"/>
          </w:rPr>
          <w:t>here</w:t>
        </w:r>
      </w:hyperlink>
      <w:r w:rsidRPr="00106EC5">
        <w:rPr>
          <w:rFonts w:ascii="Arial" w:hAnsi="Arial" w:cs="Arial"/>
          <w:sz w:val="22"/>
          <w:szCs w:val="22"/>
        </w:rPr>
        <w:t>.</w:t>
      </w:r>
    </w:p>
    <w:p w14:paraId="3772E9D7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</w:rPr>
      </w:pPr>
      <w:r w:rsidRPr="00106EC5">
        <w:rPr>
          <w:rFonts w:ascii="Arial" w:hAnsi="Arial" w:cs="Arial"/>
          <w:sz w:val="22"/>
          <w:szCs w:val="22"/>
        </w:rPr>
        <w:t> </w:t>
      </w:r>
    </w:p>
    <w:p w14:paraId="4E81B9A4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</w:rPr>
      </w:pPr>
      <w:r w:rsidRPr="00106EC5">
        <w:rPr>
          <w:rFonts w:ascii="Arial" w:hAnsi="Arial" w:cs="Arial"/>
          <w:sz w:val="22"/>
          <w:szCs w:val="22"/>
        </w:rPr>
        <w:t>There may be Conservation Review Fees and Region of York Fees if the subject property is subject to their jurisdiction. </w:t>
      </w:r>
    </w:p>
    <w:p w14:paraId="61BBAEEE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</w:rPr>
      </w:pPr>
      <w:r w:rsidRPr="00106EC5">
        <w:rPr>
          <w:rFonts w:ascii="Arial" w:hAnsi="Arial" w:cs="Arial"/>
          <w:sz w:val="22"/>
          <w:szCs w:val="22"/>
        </w:rPr>
        <w:t> </w:t>
      </w:r>
    </w:p>
    <w:p w14:paraId="7832BEF1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</w:rPr>
      </w:pPr>
      <w:r w:rsidRPr="00106EC5">
        <w:rPr>
          <w:rFonts w:ascii="Arial" w:hAnsi="Arial" w:cs="Arial"/>
          <w:sz w:val="22"/>
          <w:szCs w:val="22"/>
        </w:rPr>
        <w:t>*Drop off a cheque in the drop-off up self-serve area located on the </w:t>
      </w:r>
      <w:r w:rsidRPr="00106EC5">
        <w:rPr>
          <w:rFonts w:ascii="Arial" w:hAnsi="Arial" w:cs="Arial"/>
          <w:b/>
          <w:bCs/>
          <w:sz w:val="22"/>
          <w:szCs w:val="22"/>
          <w:u w:val="single"/>
        </w:rPr>
        <w:t>East Wing of the Township Municipal Centre </w:t>
      </w:r>
      <w:r w:rsidRPr="00106EC5">
        <w:rPr>
          <w:rFonts w:ascii="Arial" w:hAnsi="Arial" w:cs="Arial"/>
          <w:sz w:val="22"/>
          <w:szCs w:val="22"/>
        </w:rPr>
        <w:t>located at 2585 King Road, King City, ON from </w:t>
      </w:r>
      <w:r w:rsidRPr="00106EC5">
        <w:rPr>
          <w:rFonts w:ascii="Arial" w:hAnsi="Arial" w:cs="Arial"/>
          <w:b/>
          <w:bCs/>
          <w:sz w:val="22"/>
          <w:szCs w:val="22"/>
          <w:u w:val="single"/>
        </w:rPr>
        <w:t xml:space="preserve">8:30 am to 3:00 pm, Monday to Friday. You must email us at </w:t>
      </w:r>
      <w:hyperlink r:id="rId14" w:history="1">
        <w:r w:rsidRPr="00106EC5">
          <w:rPr>
            <w:rStyle w:val="Hyperlink"/>
            <w:rFonts w:ascii="Arial" w:hAnsi="Arial" w:cs="Arial"/>
            <w:b/>
            <w:bCs/>
            <w:sz w:val="22"/>
            <w:szCs w:val="22"/>
          </w:rPr>
          <w:t>cofa@king.ca</w:t>
        </w:r>
      </w:hyperlink>
      <w:r w:rsidRPr="00106EC5">
        <w:rPr>
          <w:rFonts w:ascii="Arial" w:hAnsi="Arial" w:cs="Arial"/>
          <w:b/>
          <w:bCs/>
          <w:sz w:val="22"/>
          <w:szCs w:val="22"/>
          <w:u w:val="single"/>
        </w:rPr>
        <w:t> to inform us that a cheque has been dropped off for pick up.</w:t>
      </w:r>
    </w:p>
    <w:p w14:paraId="4DD425A0" w14:textId="77777777" w:rsidR="00106EC5" w:rsidRPr="00106EC5" w:rsidRDefault="00106EC5" w:rsidP="00106EC5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4E106DC1" w14:textId="77777777" w:rsidR="00106EC5" w:rsidRDefault="00106EC5" w:rsidP="00A81D82">
      <w:pPr>
        <w:jc w:val="both"/>
        <w:rPr>
          <w:rFonts w:ascii="Arial" w:hAnsi="Arial" w:cs="Arial"/>
          <w:sz w:val="22"/>
          <w:szCs w:val="22"/>
          <w:lang w:val="en-GB"/>
        </w:rPr>
      </w:pPr>
    </w:p>
    <w:sectPr w:rsidR="00106EC5" w:rsidSect="003B753E">
      <w:pgSz w:w="12240" w:h="20160" w:code="5"/>
      <w:pgMar w:top="1440" w:right="1440" w:bottom="127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SRI US Forestry 2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3296B"/>
    <w:multiLevelType w:val="hybridMultilevel"/>
    <w:tmpl w:val="681C5E80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>
      <w:start w:val="1"/>
      <w:numFmt w:val="lowerRoman"/>
      <w:lvlText w:val="%3."/>
      <w:lvlJc w:val="right"/>
      <w:pPr>
        <w:ind w:left="2220" w:hanging="180"/>
      </w:pPr>
    </w:lvl>
    <w:lvl w:ilvl="3" w:tplc="0409000F">
      <w:start w:val="1"/>
      <w:numFmt w:val="decimal"/>
      <w:lvlText w:val="%4."/>
      <w:lvlJc w:val="left"/>
      <w:pPr>
        <w:ind w:left="2940" w:hanging="360"/>
      </w:pPr>
    </w:lvl>
    <w:lvl w:ilvl="4" w:tplc="04090019">
      <w:start w:val="1"/>
      <w:numFmt w:val="lowerLetter"/>
      <w:lvlText w:val="%5."/>
      <w:lvlJc w:val="left"/>
      <w:pPr>
        <w:ind w:left="3660" w:hanging="360"/>
      </w:pPr>
    </w:lvl>
    <w:lvl w:ilvl="5" w:tplc="0409001B">
      <w:start w:val="1"/>
      <w:numFmt w:val="lowerRoman"/>
      <w:lvlText w:val="%6."/>
      <w:lvlJc w:val="right"/>
      <w:pPr>
        <w:ind w:left="4380" w:hanging="180"/>
      </w:pPr>
    </w:lvl>
    <w:lvl w:ilvl="6" w:tplc="0409000F">
      <w:start w:val="1"/>
      <w:numFmt w:val="decimal"/>
      <w:lvlText w:val="%7."/>
      <w:lvlJc w:val="left"/>
      <w:pPr>
        <w:ind w:left="5100" w:hanging="360"/>
      </w:pPr>
    </w:lvl>
    <w:lvl w:ilvl="7" w:tplc="04090019">
      <w:start w:val="1"/>
      <w:numFmt w:val="lowerLetter"/>
      <w:lvlText w:val="%8."/>
      <w:lvlJc w:val="left"/>
      <w:pPr>
        <w:ind w:left="5820" w:hanging="360"/>
      </w:pPr>
    </w:lvl>
    <w:lvl w:ilvl="8" w:tplc="0409001B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1D3068C6"/>
    <w:multiLevelType w:val="hybridMultilevel"/>
    <w:tmpl w:val="866A309A"/>
    <w:lvl w:ilvl="0" w:tplc="E522E1AC">
      <w:start w:val="1"/>
      <w:numFmt w:val="bullet"/>
      <w:lvlText w:val="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NzYwMTIws7QwMDFT0lEKTi0uzszPAykwrAUAw4KpOywAAAA="/>
  </w:docVars>
  <w:rsids>
    <w:rsidRoot w:val="00330284"/>
    <w:rsid w:val="000043B6"/>
    <w:rsid w:val="00013732"/>
    <w:rsid w:val="000150C0"/>
    <w:rsid w:val="00020802"/>
    <w:rsid w:val="0002596F"/>
    <w:rsid w:val="0002647F"/>
    <w:rsid w:val="00033586"/>
    <w:rsid w:val="000407AA"/>
    <w:rsid w:val="00055EB4"/>
    <w:rsid w:val="00056D6D"/>
    <w:rsid w:val="00073967"/>
    <w:rsid w:val="000819A1"/>
    <w:rsid w:val="00086422"/>
    <w:rsid w:val="000A2AEE"/>
    <w:rsid w:val="000B3368"/>
    <w:rsid w:val="000B39FB"/>
    <w:rsid w:val="000C0A84"/>
    <w:rsid w:val="000E3719"/>
    <w:rsid w:val="000E6BAC"/>
    <w:rsid w:val="000F4901"/>
    <w:rsid w:val="000F65BE"/>
    <w:rsid w:val="000F6973"/>
    <w:rsid w:val="00105B0A"/>
    <w:rsid w:val="00106EC5"/>
    <w:rsid w:val="001109F1"/>
    <w:rsid w:val="001133A4"/>
    <w:rsid w:val="001249A4"/>
    <w:rsid w:val="00130BE2"/>
    <w:rsid w:val="00131DC7"/>
    <w:rsid w:val="00132358"/>
    <w:rsid w:val="00146E85"/>
    <w:rsid w:val="00146F43"/>
    <w:rsid w:val="00164807"/>
    <w:rsid w:val="00165230"/>
    <w:rsid w:val="00170752"/>
    <w:rsid w:val="00174313"/>
    <w:rsid w:val="001772E8"/>
    <w:rsid w:val="00177B47"/>
    <w:rsid w:val="00184BC9"/>
    <w:rsid w:val="00184C51"/>
    <w:rsid w:val="001912D7"/>
    <w:rsid w:val="001928CA"/>
    <w:rsid w:val="00193A00"/>
    <w:rsid w:val="00197E9A"/>
    <w:rsid w:val="001A345C"/>
    <w:rsid w:val="001A558A"/>
    <w:rsid w:val="001A68F6"/>
    <w:rsid w:val="001B1B0F"/>
    <w:rsid w:val="001B2EEE"/>
    <w:rsid w:val="001B7AA9"/>
    <w:rsid w:val="001C146E"/>
    <w:rsid w:val="001C2039"/>
    <w:rsid w:val="001D33ED"/>
    <w:rsid w:val="001D7E65"/>
    <w:rsid w:val="001F22FE"/>
    <w:rsid w:val="001F5628"/>
    <w:rsid w:val="001F5908"/>
    <w:rsid w:val="00207215"/>
    <w:rsid w:val="0020787A"/>
    <w:rsid w:val="00207F42"/>
    <w:rsid w:val="00221EC4"/>
    <w:rsid w:val="0023637C"/>
    <w:rsid w:val="00236785"/>
    <w:rsid w:val="00236AB4"/>
    <w:rsid w:val="00245E6B"/>
    <w:rsid w:val="002516D7"/>
    <w:rsid w:val="00254921"/>
    <w:rsid w:val="00257218"/>
    <w:rsid w:val="002600F4"/>
    <w:rsid w:val="00283147"/>
    <w:rsid w:val="002914E6"/>
    <w:rsid w:val="00293073"/>
    <w:rsid w:val="002941B9"/>
    <w:rsid w:val="00294F6D"/>
    <w:rsid w:val="002A149C"/>
    <w:rsid w:val="002A44AF"/>
    <w:rsid w:val="002A5079"/>
    <w:rsid w:val="002A590D"/>
    <w:rsid w:val="002A7058"/>
    <w:rsid w:val="002A71A8"/>
    <w:rsid w:val="002C1743"/>
    <w:rsid w:val="002C4035"/>
    <w:rsid w:val="002C73B3"/>
    <w:rsid w:val="002C7CC3"/>
    <w:rsid w:val="002D0726"/>
    <w:rsid w:val="002D10F2"/>
    <w:rsid w:val="002D7B39"/>
    <w:rsid w:val="002E3BB0"/>
    <w:rsid w:val="002E492D"/>
    <w:rsid w:val="002E6B24"/>
    <w:rsid w:val="002F6027"/>
    <w:rsid w:val="00305262"/>
    <w:rsid w:val="00305888"/>
    <w:rsid w:val="00305A2C"/>
    <w:rsid w:val="00310D34"/>
    <w:rsid w:val="00313CC2"/>
    <w:rsid w:val="00325FC9"/>
    <w:rsid w:val="003269EC"/>
    <w:rsid w:val="00330284"/>
    <w:rsid w:val="00331F17"/>
    <w:rsid w:val="0033330B"/>
    <w:rsid w:val="00336155"/>
    <w:rsid w:val="003405E5"/>
    <w:rsid w:val="00346DD8"/>
    <w:rsid w:val="003571C1"/>
    <w:rsid w:val="0035782F"/>
    <w:rsid w:val="00366456"/>
    <w:rsid w:val="00371890"/>
    <w:rsid w:val="00375476"/>
    <w:rsid w:val="003868C3"/>
    <w:rsid w:val="003872ED"/>
    <w:rsid w:val="00391CCF"/>
    <w:rsid w:val="003A1EA7"/>
    <w:rsid w:val="003B0D01"/>
    <w:rsid w:val="003B1B05"/>
    <w:rsid w:val="003B46CD"/>
    <w:rsid w:val="003B476C"/>
    <w:rsid w:val="003B4FBD"/>
    <w:rsid w:val="003B6410"/>
    <w:rsid w:val="003B753E"/>
    <w:rsid w:val="003C19A2"/>
    <w:rsid w:val="003C2923"/>
    <w:rsid w:val="003D649A"/>
    <w:rsid w:val="003D68C8"/>
    <w:rsid w:val="003E549D"/>
    <w:rsid w:val="003F27AE"/>
    <w:rsid w:val="003F7FB9"/>
    <w:rsid w:val="00401D2E"/>
    <w:rsid w:val="00406988"/>
    <w:rsid w:val="0044130B"/>
    <w:rsid w:val="00444E6F"/>
    <w:rsid w:val="00462E1A"/>
    <w:rsid w:val="00465617"/>
    <w:rsid w:val="0046696D"/>
    <w:rsid w:val="00470DC3"/>
    <w:rsid w:val="00471043"/>
    <w:rsid w:val="00471990"/>
    <w:rsid w:val="004804D2"/>
    <w:rsid w:val="00481A9F"/>
    <w:rsid w:val="004846DA"/>
    <w:rsid w:val="00484F4F"/>
    <w:rsid w:val="00485AEC"/>
    <w:rsid w:val="004A1CD2"/>
    <w:rsid w:val="004B0EA6"/>
    <w:rsid w:val="004B6668"/>
    <w:rsid w:val="004B7450"/>
    <w:rsid w:val="004C1866"/>
    <w:rsid w:val="004C5E6A"/>
    <w:rsid w:val="004E28F9"/>
    <w:rsid w:val="004E5879"/>
    <w:rsid w:val="00501049"/>
    <w:rsid w:val="00502AE4"/>
    <w:rsid w:val="00504850"/>
    <w:rsid w:val="005053BC"/>
    <w:rsid w:val="00524284"/>
    <w:rsid w:val="005332F5"/>
    <w:rsid w:val="00535380"/>
    <w:rsid w:val="00537EED"/>
    <w:rsid w:val="005419A9"/>
    <w:rsid w:val="00541A20"/>
    <w:rsid w:val="00542BC9"/>
    <w:rsid w:val="00554591"/>
    <w:rsid w:val="0055765A"/>
    <w:rsid w:val="0056129F"/>
    <w:rsid w:val="00563B7F"/>
    <w:rsid w:val="00570303"/>
    <w:rsid w:val="00582924"/>
    <w:rsid w:val="005851EB"/>
    <w:rsid w:val="00586970"/>
    <w:rsid w:val="00591CD5"/>
    <w:rsid w:val="00595DC1"/>
    <w:rsid w:val="00597709"/>
    <w:rsid w:val="00597925"/>
    <w:rsid w:val="00597BF9"/>
    <w:rsid w:val="005A0E72"/>
    <w:rsid w:val="005B1599"/>
    <w:rsid w:val="005C6AF1"/>
    <w:rsid w:val="005C6F7D"/>
    <w:rsid w:val="005D4E36"/>
    <w:rsid w:val="005E1193"/>
    <w:rsid w:val="005E1374"/>
    <w:rsid w:val="005E755F"/>
    <w:rsid w:val="006137DA"/>
    <w:rsid w:val="00617937"/>
    <w:rsid w:val="006321E7"/>
    <w:rsid w:val="00633CDE"/>
    <w:rsid w:val="006405F3"/>
    <w:rsid w:val="00651320"/>
    <w:rsid w:val="00655A38"/>
    <w:rsid w:val="0066776B"/>
    <w:rsid w:val="006831E7"/>
    <w:rsid w:val="006840FB"/>
    <w:rsid w:val="0069522C"/>
    <w:rsid w:val="006A19AD"/>
    <w:rsid w:val="006A4D60"/>
    <w:rsid w:val="006A7C2B"/>
    <w:rsid w:val="006D1121"/>
    <w:rsid w:val="006D2438"/>
    <w:rsid w:val="006E4E8D"/>
    <w:rsid w:val="006F1ADC"/>
    <w:rsid w:val="006F2826"/>
    <w:rsid w:val="0070105A"/>
    <w:rsid w:val="00727EAA"/>
    <w:rsid w:val="00730BE3"/>
    <w:rsid w:val="00747945"/>
    <w:rsid w:val="007518AF"/>
    <w:rsid w:val="007524F1"/>
    <w:rsid w:val="007614F4"/>
    <w:rsid w:val="00762C95"/>
    <w:rsid w:val="007634A9"/>
    <w:rsid w:val="00775E05"/>
    <w:rsid w:val="0078589D"/>
    <w:rsid w:val="0078591F"/>
    <w:rsid w:val="00790EA6"/>
    <w:rsid w:val="0079766E"/>
    <w:rsid w:val="007A5A22"/>
    <w:rsid w:val="007B4A62"/>
    <w:rsid w:val="007C7473"/>
    <w:rsid w:val="007D3723"/>
    <w:rsid w:val="007D4FE5"/>
    <w:rsid w:val="007D5744"/>
    <w:rsid w:val="007D5DCB"/>
    <w:rsid w:val="007D7B6A"/>
    <w:rsid w:val="007E7A54"/>
    <w:rsid w:val="007F0650"/>
    <w:rsid w:val="007F16CE"/>
    <w:rsid w:val="007F4718"/>
    <w:rsid w:val="008066E0"/>
    <w:rsid w:val="0080743D"/>
    <w:rsid w:val="00812CE6"/>
    <w:rsid w:val="00814F1C"/>
    <w:rsid w:val="00815ACF"/>
    <w:rsid w:val="00822144"/>
    <w:rsid w:val="00827C50"/>
    <w:rsid w:val="0083186D"/>
    <w:rsid w:val="00835A41"/>
    <w:rsid w:val="00835DBC"/>
    <w:rsid w:val="00841203"/>
    <w:rsid w:val="008416BD"/>
    <w:rsid w:val="00842A13"/>
    <w:rsid w:val="00842A79"/>
    <w:rsid w:val="00843EE1"/>
    <w:rsid w:val="00851ED0"/>
    <w:rsid w:val="00852BE4"/>
    <w:rsid w:val="00855442"/>
    <w:rsid w:val="00857C06"/>
    <w:rsid w:val="00866A71"/>
    <w:rsid w:val="00881D9B"/>
    <w:rsid w:val="008831B0"/>
    <w:rsid w:val="00883FCB"/>
    <w:rsid w:val="00890119"/>
    <w:rsid w:val="0089395D"/>
    <w:rsid w:val="0089662D"/>
    <w:rsid w:val="008A0E5E"/>
    <w:rsid w:val="008A2195"/>
    <w:rsid w:val="008A21B5"/>
    <w:rsid w:val="008A419C"/>
    <w:rsid w:val="008A63CA"/>
    <w:rsid w:val="008B4B06"/>
    <w:rsid w:val="008B6B6F"/>
    <w:rsid w:val="008B7315"/>
    <w:rsid w:val="008C1F71"/>
    <w:rsid w:val="008C6C4E"/>
    <w:rsid w:val="008D7269"/>
    <w:rsid w:val="008D7334"/>
    <w:rsid w:val="008E110B"/>
    <w:rsid w:val="008E71FA"/>
    <w:rsid w:val="008F76C5"/>
    <w:rsid w:val="00901BBA"/>
    <w:rsid w:val="00915C18"/>
    <w:rsid w:val="00915C82"/>
    <w:rsid w:val="00931FB3"/>
    <w:rsid w:val="009343C6"/>
    <w:rsid w:val="00951FFF"/>
    <w:rsid w:val="0095399B"/>
    <w:rsid w:val="00956413"/>
    <w:rsid w:val="00962C65"/>
    <w:rsid w:val="00963C53"/>
    <w:rsid w:val="00970957"/>
    <w:rsid w:val="0098527B"/>
    <w:rsid w:val="009963E7"/>
    <w:rsid w:val="0099719F"/>
    <w:rsid w:val="009A6A34"/>
    <w:rsid w:val="009B20D3"/>
    <w:rsid w:val="009B22ED"/>
    <w:rsid w:val="009B54C7"/>
    <w:rsid w:val="009B637F"/>
    <w:rsid w:val="009C7F43"/>
    <w:rsid w:val="009D2351"/>
    <w:rsid w:val="009E053F"/>
    <w:rsid w:val="009E2593"/>
    <w:rsid w:val="009E5BF8"/>
    <w:rsid w:val="009F445B"/>
    <w:rsid w:val="009F6A44"/>
    <w:rsid w:val="00A02D7F"/>
    <w:rsid w:val="00A03F78"/>
    <w:rsid w:val="00A04A93"/>
    <w:rsid w:val="00A10869"/>
    <w:rsid w:val="00A12F0C"/>
    <w:rsid w:val="00A161E5"/>
    <w:rsid w:val="00A1743B"/>
    <w:rsid w:val="00A3207E"/>
    <w:rsid w:val="00A37005"/>
    <w:rsid w:val="00A40521"/>
    <w:rsid w:val="00A46FEB"/>
    <w:rsid w:val="00A57CA5"/>
    <w:rsid w:val="00A631C8"/>
    <w:rsid w:val="00A7070A"/>
    <w:rsid w:val="00A70E57"/>
    <w:rsid w:val="00A74A46"/>
    <w:rsid w:val="00A816F6"/>
    <w:rsid w:val="00A81D82"/>
    <w:rsid w:val="00A92A00"/>
    <w:rsid w:val="00A92F83"/>
    <w:rsid w:val="00AB0AD6"/>
    <w:rsid w:val="00AB51B0"/>
    <w:rsid w:val="00AB7E80"/>
    <w:rsid w:val="00AC1D97"/>
    <w:rsid w:val="00AD2EC9"/>
    <w:rsid w:val="00AD6D3D"/>
    <w:rsid w:val="00AE3FD8"/>
    <w:rsid w:val="00AF296A"/>
    <w:rsid w:val="00AF4B2A"/>
    <w:rsid w:val="00AF4DF5"/>
    <w:rsid w:val="00AF5A55"/>
    <w:rsid w:val="00B044C0"/>
    <w:rsid w:val="00B064EE"/>
    <w:rsid w:val="00B074EF"/>
    <w:rsid w:val="00B23EBE"/>
    <w:rsid w:val="00B32F52"/>
    <w:rsid w:val="00B5239A"/>
    <w:rsid w:val="00B570F1"/>
    <w:rsid w:val="00B71D31"/>
    <w:rsid w:val="00B755F9"/>
    <w:rsid w:val="00B767E7"/>
    <w:rsid w:val="00B85A55"/>
    <w:rsid w:val="00B94157"/>
    <w:rsid w:val="00B96644"/>
    <w:rsid w:val="00B96AB8"/>
    <w:rsid w:val="00BA2737"/>
    <w:rsid w:val="00BB2675"/>
    <w:rsid w:val="00BB282B"/>
    <w:rsid w:val="00BD038E"/>
    <w:rsid w:val="00BD1363"/>
    <w:rsid w:val="00BE418C"/>
    <w:rsid w:val="00BE43BD"/>
    <w:rsid w:val="00BE4A2E"/>
    <w:rsid w:val="00BF6807"/>
    <w:rsid w:val="00BF6E68"/>
    <w:rsid w:val="00C05344"/>
    <w:rsid w:val="00C07A1A"/>
    <w:rsid w:val="00C1162D"/>
    <w:rsid w:val="00C12ED8"/>
    <w:rsid w:val="00C15C7E"/>
    <w:rsid w:val="00C316F5"/>
    <w:rsid w:val="00C32359"/>
    <w:rsid w:val="00C329EA"/>
    <w:rsid w:val="00C346B0"/>
    <w:rsid w:val="00C37324"/>
    <w:rsid w:val="00C40A01"/>
    <w:rsid w:val="00C519B5"/>
    <w:rsid w:val="00C555F8"/>
    <w:rsid w:val="00C56A6B"/>
    <w:rsid w:val="00C57048"/>
    <w:rsid w:val="00C6061B"/>
    <w:rsid w:val="00C64D01"/>
    <w:rsid w:val="00C6701A"/>
    <w:rsid w:val="00C80CC0"/>
    <w:rsid w:val="00C84026"/>
    <w:rsid w:val="00C861B4"/>
    <w:rsid w:val="00C90691"/>
    <w:rsid w:val="00C92E83"/>
    <w:rsid w:val="00C94442"/>
    <w:rsid w:val="00C97479"/>
    <w:rsid w:val="00CA023B"/>
    <w:rsid w:val="00CA0ECE"/>
    <w:rsid w:val="00CA6FCC"/>
    <w:rsid w:val="00CB2BAE"/>
    <w:rsid w:val="00CB3EED"/>
    <w:rsid w:val="00CB6E6A"/>
    <w:rsid w:val="00CD6077"/>
    <w:rsid w:val="00CE19B2"/>
    <w:rsid w:val="00CE1DBD"/>
    <w:rsid w:val="00CE410E"/>
    <w:rsid w:val="00CE67D7"/>
    <w:rsid w:val="00CF5BA2"/>
    <w:rsid w:val="00CF7FCE"/>
    <w:rsid w:val="00D00FC8"/>
    <w:rsid w:val="00D13478"/>
    <w:rsid w:val="00D3787A"/>
    <w:rsid w:val="00D4006C"/>
    <w:rsid w:val="00D41C49"/>
    <w:rsid w:val="00D470BB"/>
    <w:rsid w:val="00D47EC5"/>
    <w:rsid w:val="00D621BB"/>
    <w:rsid w:val="00D63F08"/>
    <w:rsid w:val="00D72020"/>
    <w:rsid w:val="00D74334"/>
    <w:rsid w:val="00D7598D"/>
    <w:rsid w:val="00D80313"/>
    <w:rsid w:val="00D80860"/>
    <w:rsid w:val="00D82BB8"/>
    <w:rsid w:val="00D83CAF"/>
    <w:rsid w:val="00D85674"/>
    <w:rsid w:val="00D92525"/>
    <w:rsid w:val="00D93590"/>
    <w:rsid w:val="00DA124B"/>
    <w:rsid w:val="00DB09AB"/>
    <w:rsid w:val="00DB2AA3"/>
    <w:rsid w:val="00DC689B"/>
    <w:rsid w:val="00DE4681"/>
    <w:rsid w:val="00DF292E"/>
    <w:rsid w:val="00E04685"/>
    <w:rsid w:val="00E05A6B"/>
    <w:rsid w:val="00E05E51"/>
    <w:rsid w:val="00E06094"/>
    <w:rsid w:val="00E06BBB"/>
    <w:rsid w:val="00E14779"/>
    <w:rsid w:val="00E159FF"/>
    <w:rsid w:val="00E21DBD"/>
    <w:rsid w:val="00E30758"/>
    <w:rsid w:val="00E31B31"/>
    <w:rsid w:val="00E57B27"/>
    <w:rsid w:val="00E73687"/>
    <w:rsid w:val="00E81114"/>
    <w:rsid w:val="00E87349"/>
    <w:rsid w:val="00E9291C"/>
    <w:rsid w:val="00E94CB7"/>
    <w:rsid w:val="00E96F92"/>
    <w:rsid w:val="00EA0F07"/>
    <w:rsid w:val="00EA14B6"/>
    <w:rsid w:val="00EA165F"/>
    <w:rsid w:val="00EA3368"/>
    <w:rsid w:val="00EA5304"/>
    <w:rsid w:val="00EB110D"/>
    <w:rsid w:val="00EB6B59"/>
    <w:rsid w:val="00EC176A"/>
    <w:rsid w:val="00EC1FA3"/>
    <w:rsid w:val="00EC2D10"/>
    <w:rsid w:val="00EC2EC5"/>
    <w:rsid w:val="00EC595B"/>
    <w:rsid w:val="00EC66D9"/>
    <w:rsid w:val="00ED2760"/>
    <w:rsid w:val="00ED2E80"/>
    <w:rsid w:val="00ED5EF6"/>
    <w:rsid w:val="00EE2B9A"/>
    <w:rsid w:val="00EE2F05"/>
    <w:rsid w:val="00EF39D5"/>
    <w:rsid w:val="00F177C0"/>
    <w:rsid w:val="00F26085"/>
    <w:rsid w:val="00F3135E"/>
    <w:rsid w:val="00F348CB"/>
    <w:rsid w:val="00F362C7"/>
    <w:rsid w:val="00F45063"/>
    <w:rsid w:val="00F472C8"/>
    <w:rsid w:val="00F650E9"/>
    <w:rsid w:val="00F65FE2"/>
    <w:rsid w:val="00F72274"/>
    <w:rsid w:val="00F80878"/>
    <w:rsid w:val="00F82008"/>
    <w:rsid w:val="00F87582"/>
    <w:rsid w:val="00F900F5"/>
    <w:rsid w:val="00F90559"/>
    <w:rsid w:val="00F970F2"/>
    <w:rsid w:val="00FA4770"/>
    <w:rsid w:val="00FC1177"/>
    <w:rsid w:val="00FC51CF"/>
    <w:rsid w:val="00FD6D7D"/>
    <w:rsid w:val="00FE3F4F"/>
    <w:rsid w:val="00FE7BC3"/>
    <w:rsid w:val="00FF00C3"/>
    <w:rsid w:val="00FF12FC"/>
    <w:rsid w:val="00FF55F4"/>
    <w:rsid w:val="00FF6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546C19"/>
  <w15:docId w15:val="{8A20ABA6-1138-49FA-8A14-4AC3CB79A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0ECE"/>
    <w:pPr>
      <w:widowControl w:val="0"/>
      <w:autoSpaceDE w:val="0"/>
      <w:autoSpaceDN w:val="0"/>
      <w:adjustRightInd w:val="0"/>
      <w:spacing w:after="0" w:line="240" w:lineRule="auto"/>
    </w:pPr>
    <w:rPr>
      <w:rFonts w:ascii="ESRI US Forestry 2" w:eastAsia="Times New Roman" w:hAnsi="ESRI US Forestry 2" w:cs="Times New Roman"/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264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47F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02D7F"/>
    <w:pPr>
      <w:spacing w:after="0" w:line="240" w:lineRule="auto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40A0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1D8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06E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10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5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3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5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66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4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24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0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3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5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27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4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8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7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3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7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7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13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31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74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85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5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22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9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4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ing.ca/development-growth/planning-land-use/zoning-bylaws" TargetMode="External"/><Relationship Id="rId13" Type="http://schemas.openxmlformats.org/officeDocument/2006/relationships/hyperlink" Target="https://www.king.ca/your-local-government/budget-and-finances/fees-charges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king.ca/development-growth/planning-land-use/development-applications" TargetMode="External"/><Relationship Id="rId12" Type="http://schemas.openxmlformats.org/officeDocument/2006/relationships/hyperlink" Target="mailto:cofa@king.ca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king.civicweb.net/FileStorage/AFA07C1A1C55462D962A1062A89C3242-Elevations%20-%20December%202nd%202020.pdf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king.civicweb.net/FileStorage/A40AEC9A3D7046D38590D823DAEC9045-Hill%20Farm%20Dr_217-Nobleton-2021-01-07%20(1)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king.ca/development-growth/planning-land-use/official-plan" TargetMode="External"/><Relationship Id="rId14" Type="http://schemas.openxmlformats.org/officeDocument/2006/relationships/hyperlink" Target="mailto:cofa@king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0FD122-5CAB-4CA5-BE4B-825B2B1169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3</Pages>
  <Words>604</Words>
  <Characters>344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novo</Company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 User</dc:creator>
  <cp:lastModifiedBy>Danielle Tivoli</cp:lastModifiedBy>
  <cp:revision>24</cp:revision>
  <cp:lastPrinted>2021-04-07T16:23:00Z</cp:lastPrinted>
  <dcterms:created xsi:type="dcterms:W3CDTF">2021-04-06T19:52:00Z</dcterms:created>
  <dcterms:modified xsi:type="dcterms:W3CDTF">2021-06-08T13:02:00Z</dcterms:modified>
</cp:coreProperties>
</file>